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613" w:type="dxa"/>
        <w:tblLook w:val="04A0" w:firstRow="1" w:lastRow="0" w:firstColumn="1" w:lastColumn="0" w:noHBand="0" w:noVBand="1"/>
      </w:tblPr>
      <w:tblGrid>
        <w:gridCol w:w="2093"/>
        <w:gridCol w:w="6520"/>
      </w:tblGrid>
      <w:tr w:rsidR="0050507A" w:rsidRPr="0050507A" w14:paraId="638F386D" w14:textId="77777777" w:rsidTr="0050507A">
        <w:trPr>
          <w:trHeight w:val="841"/>
        </w:trPr>
        <w:tc>
          <w:tcPr>
            <w:tcW w:w="2093" w:type="dxa"/>
            <w:shd w:val="clear" w:color="auto" w:fill="auto"/>
            <w:vAlign w:val="center"/>
          </w:tcPr>
          <w:p w14:paraId="565BEF88" w14:textId="77777777" w:rsidR="003C3281" w:rsidRPr="0050507A" w:rsidRDefault="003C3281" w:rsidP="0050507A">
            <w:pPr>
              <w:pStyle w:val="Title"/>
              <w:spacing w:before="120" w:after="120"/>
              <w:rPr>
                <w:b w:val="0"/>
                <w:sz w:val="24"/>
              </w:rPr>
            </w:pPr>
            <w:r w:rsidRPr="0050507A">
              <w:rPr>
                <w:b w:val="0"/>
                <w:sz w:val="22"/>
              </w:rPr>
              <w:t>Security Designation:</w:t>
            </w:r>
          </w:p>
        </w:tc>
        <w:tc>
          <w:tcPr>
            <w:tcW w:w="6520" w:type="dxa"/>
            <w:shd w:val="clear" w:color="auto" w:fill="F2F2F2"/>
            <w:vAlign w:val="center"/>
          </w:tcPr>
          <w:p w14:paraId="20010E53" w14:textId="77777777" w:rsidR="003C3281" w:rsidRPr="0050507A" w:rsidRDefault="00291297" w:rsidP="0050507A">
            <w:pPr>
              <w:pStyle w:val="Title"/>
              <w:spacing w:before="120" w:after="120"/>
              <w:rPr>
                <w:sz w:val="40"/>
              </w:rPr>
            </w:pPr>
            <w:r>
              <w:t>UNRESTRICTED</w:t>
            </w:r>
          </w:p>
        </w:tc>
      </w:tr>
    </w:tbl>
    <w:p w14:paraId="0874A93C" w14:textId="77777777" w:rsidR="00FD296F" w:rsidRDefault="00FD296F" w:rsidP="00A03EDE">
      <w:pPr>
        <w:pStyle w:val="Title"/>
      </w:pPr>
    </w:p>
    <w:tbl>
      <w:tblPr>
        <w:tblW w:w="8613" w:type="dxa"/>
        <w:tblLook w:val="01E0" w:firstRow="1" w:lastRow="1" w:firstColumn="1" w:lastColumn="1" w:noHBand="0" w:noVBand="0"/>
      </w:tblPr>
      <w:tblGrid>
        <w:gridCol w:w="2112"/>
        <w:gridCol w:w="6501"/>
      </w:tblGrid>
      <w:tr w:rsidR="00120438" w14:paraId="3B04AC3C" w14:textId="77777777" w:rsidTr="003C3281">
        <w:trPr>
          <w:trHeight w:val="572"/>
        </w:trPr>
        <w:tc>
          <w:tcPr>
            <w:tcW w:w="2112" w:type="dxa"/>
            <w:vAlign w:val="center"/>
          </w:tcPr>
          <w:p w14:paraId="7E8D0B08" w14:textId="77777777" w:rsidR="00120438" w:rsidRPr="004D71A0" w:rsidRDefault="008E4137" w:rsidP="0060432D">
            <w:pPr>
              <w:pStyle w:val="TableTextRowHeadings"/>
            </w:pPr>
            <w:r>
              <w:t>Document Title:</w:t>
            </w:r>
          </w:p>
        </w:tc>
        <w:tc>
          <w:tcPr>
            <w:tcW w:w="6501" w:type="dxa"/>
            <w:tcBorders>
              <w:bottom w:val="single" w:sz="8" w:space="0" w:color="FFFFFF"/>
            </w:tcBorders>
            <w:shd w:val="clear" w:color="auto" w:fill="F2F2F2"/>
            <w:vAlign w:val="center"/>
          </w:tcPr>
          <w:p w14:paraId="03ED2081" w14:textId="1E2B4411" w:rsidR="00120438" w:rsidRPr="008E4137" w:rsidRDefault="006122F5" w:rsidP="009F5624">
            <w:pPr>
              <w:pStyle w:val="TableText"/>
              <w:rPr>
                <w:b/>
              </w:rPr>
            </w:pPr>
            <w:r>
              <w:rPr>
                <w:b/>
                <w:sz w:val="28"/>
              </w:rPr>
              <w:t>Corporate Social Responsibility</w:t>
            </w:r>
            <w:r w:rsidR="00B2201D">
              <w:rPr>
                <w:b/>
                <w:sz w:val="28"/>
              </w:rPr>
              <w:t xml:space="preserve"> </w:t>
            </w:r>
            <w:r w:rsidR="00331C1B">
              <w:rPr>
                <w:b/>
                <w:sz w:val="28"/>
              </w:rPr>
              <w:t>Policy</w:t>
            </w:r>
          </w:p>
        </w:tc>
      </w:tr>
      <w:tr w:rsidR="004D71A0" w14:paraId="1FFDC7D8" w14:textId="77777777" w:rsidTr="003C3281">
        <w:trPr>
          <w:trHeight w:val="278"/>
        </w:trPr>
        <w:tc>
          <w:tcPr>
            <w:tcW w:w="2112" w:type="dxa"/>
            <w:vAlign w:val="center"/>
          </w:tcPr>
          <w:p w14:paraId="3D505C8E" w14:textId="77777777" w:rsidR="004D71A0" w:rsidRPr="004D71A0" w:rsidRDefault="003E606F" w:rsidP="0060432D">
            <w:pPr>
              <w:pStyle w:val="TableTextRowHeadings"/>
            </w:pPr>
            <w:r>
              <w:t>Date</w:t>
            </w:r>
            <w:r w:rsidR="004D71A0" w:rsidRPr="004D71A0">
              <w:t>:</w:t>
            </w:r>
          </w:p>
        </w:tc>
        <w:tc>
          <w:tcPr>
            <w:tcW w:w="6501" w:type="dxa"/>
            <w:tcBorders>
              <w:top w:val="single" w:sz="8" w:space="0" w:color="FFFFFF"/>
              <w:bottom w:val="single" w:sz="8" w:space="0" w:color="FFFFFF"/>
            </w:tcBorders>
            <w:shd w:val="clear" w:color="auto" w:fill="F2F2F2"/>
            <w:vAlign w:val="center"/>
          </w:tcPr>
          <w:p w14:paraId="4EFB767F" w14:textId="77777777" w:rsidR="004D71A0" w:rsidRPr="004D71A0" w:rsidRDefault="00331C1B" w:rsidP="008F26E0">
            <w:pPr>
              <w:pStyle w:val="TableText"/>
            </w:pPr>
            <w:r>
              <w:t>2</w:t>
            </w:r>
            <w:r w:rsidRPr="00331C1B">
              <w:rPr>
                <w:vertAlign w:val="superscript"/>
              </w:rPr>
              <w:t>nd</w:t>
            </w:r>
            <w:r>
              <w:t xml:space="preserve"> February 2018</w:t>
            </w:r>
          </w:p>
        </w:tc>
      </w:tr>
      <w:tr w:rsidR="00291297" w14:paraId="017830C7" w14:textId="77777777" w:rsidTr="003C3281">
        <w:trPr>
          <w:trHeight w:val="294"/>
        </w:trPr>
        <w:tc>
          <w:tcPr>
            <w:tcW w:w="2112" w:type="dxa"/>
            <w:vAlign w:val="center"/>
          </w:tcPr>
          <w:p w14:paraId="65E87DE9" w14:textId="77777777" w:rsidR="00291297" w:rsidRDefault="00291297" w:rsidP="0060432D">
            <w:pPr>
              <w:pStyle w:val="TableTextRowHeadings"/>
            </w:pPr>
            <w:r>
              <w:t>Issue Number:</w:t>
            </w:r>
          </w:p>
        </w:tc>
        <w:tc>
          <w:tcPr>
            <w:tcW w:w="6501" w:type="dxa"/>
            <w:tcBorders>
              <w:top w:val="single" w:sz="8" w:space="0" w:color="FFFFFF"/>
              <w:bottom w:val="single" w:sz="8" w:space="0" w:color="FFFFFF"/>
            </w:tcBorders>
            <w:shd w:val="clear" w:color="auto" w:fill="F2F2F2"/>
            <w:vAlign w:val="center"/>
          </w:tcPr>
          <w:p w14:paraId="233348AF" w14:textId="77777777" w:rsidR="00291297" w:rsidRDefault="00331C1B" w:rsidP="0060432D">
            <w:pPr>
              <w:pStyle w:val="TableText"/>
            </w:pPr>
            <w:r>
              <w:t>1</w:t>
            </w:r>
          </w:p>
        </w:tc>
      </w:tr>
      <w:tr w:rsidR="004D71A0" w14:paraId="67FAC37D" w14:textId="77777777" w:rsidTr="003C3281">
        <w:trPr>
          <w:trHeight w:val="294"/>
        </w:trPr>
        <w:tc>
          <w:tcPr>
            <w:tcW w:w="2112" w:type="dxa"/>
            <w:vAlign w:val="center"/>
          </w:tcPr>
          <w:p w14:paraId="7AF3F58A" w14:textId="77777777" w:rsidR="004D71A0" w:rsidRPr="004D71A0" w:rsidRDefault="003E606F" w:rsidP="0060432D">
            <w:pPr>
              <w:pStyle w:val="TableTextRowHeadings"/>
            </w:pPr>
            <w:r>
              <w:t>Release</w:t>
            </w:r>
            <w:r w:rsidR="004D71A0" w:rsidRPr="004D71A0">
              <w:t>:</w:t>
            </w:r>
          </w:p>
        </w:tc>
        <w:tc>
          <w:tcPr>
            <w:tcW w:w="6501" w:type="dxa"/>
            <w:tcBorders>
              <w:top w:val="single" w:sz="8" w:space="0" w:color="FFFFFF"/>
              <w:bottom w:val="single" w:sz="8" w:space="0" w:color="FFFFFF"/>
            </w:tcBorders>
            <w:shd w:val="clear" w:color="auto" w:fill="F2F2F2"/>
            <w:vAlign w:val="center"/>
          </w:tcPr>
          <w:p w14:paraId="7C1FB8A0" w14:textId="77777777" w:rsidR="004D71A0" w:rsidRPr="004D71A0" w:rsidRDefault="00620DD7" w:rsidP="0060432D">
            <w:pPr>
              <w:pStyle w:val="TableText"/>
            </w:pPr>
            <w:r>
              <w:t>DRAFT</w:t>
            </w:r>
          </w:p>
        </w:tc>
      </w:tr>
      <w:tr w:rsidR="004D71A0" w14:paraId="7EE158FB" w14:textId="77777777" w:rsidTr="003C3281">
        <w:trPr>
          <w:trHeight w:val="294"/>
        </w:trPr>
        <w:tc>
          <w:tcPr>
            <w:tcW w:w="2112" w:type="dxa"/>
            <w:vAlign w:val="center"/>
          </w:tcPr>
          <w:p w14:paraId="1A2A8BDF" w14:textId="77777777" w:rsidR="004D71A0" w:rsidRPr="004D71A0" w:rsidRDefault="003C3281" w:rsidP="003C3281">
            <w:pPr>
              <w:pStyle w:val="TableTextRowHeadings"/>
            </w:pPr>
            <w:r>
              <w:t>Document</w:t>
            </w:r>
            <w:r w:rsidR="003E606F">
              <w:t xml:space="preserve"> Identifier</w:t>
            </w:r>
            <w:r w:rsidR="004D71A0" w:rsidRPr="004D71A0">
              <w:t>:</w:t>
            </w:r>
          </w:p>
        </w:tc>
        <w:tc>
          <w:tcPr>
            <w:tcW w:w="6501" w:type="dxa"/>
            <w:tcBorders>
              <w:top w:val="single" w:sz="8" w:space="0" w:color="FFFFFF"/>
              <w:bottom w:val="single" w:sz="8" w:space="0" w:color="FFFFFF"/>
            </w:tcBorders>
            <w:shd w:val="clear" w:color="auto" w:fill="F2F2F2"/>
            <w:vAlign w:val="center"/>
          </w:tcPr>
          <w:p w14:paraId="6D44AE58" w14:textId="64D42B80" w:rsidR="004D71A0" w:rsidRPr="004D71A0" w:rsidRDefault="00331C1B" w:rsidP="008F26E0">
            <w:pPr>
              <w:pStyle w:val="TableText"/>
            </w:pPr>
            <w:r>
              <w:t>C</w:t>
            </w:r>
            <w:r w:rsidR="00EA3F08">
              <w:t>NS</w:t>
            </w:r>
            <w:r>
              <w:t>000</w:t>
            </w:r>
            <w:r w:rsidR="006122F5">
              <w:t>5</w:t>
            </w:r>
            <w:bookmarkStart w:id="0" w:name="_GoBack"/>
            <w:bookmarkEnd w:id="0"/>
          </w:p>
        </w:tc>
      </w:tr>
      <w:tr w:rsidR="004D71A0" w14:paraId="587CC088" w14:textId="77777777" w:rsidTr="003C3281">
        <w:trPr>
          <w:trHeight w:val="556"/>
        </w:trPr>
        <w:tc>
          <w:tcPr>
            <w:tcW w:w="2112" w:type="dxa"/>
            <w:vAlign w:val="center"/>
          </w:tcPr>
          <w:p w14:paraId="261F8E7F" w14:textId="77777777" w:rsidR="004D71A0" w:rsidRPr="004D71A0" w:rsidRDefault="004D71A0" w:rsidP="0060432D">
            <w:pPr>
              <w:pStyle w:val="TableTextRowHeadings"/>
            </w:pPr>
            <w:r w:rsidRPr="004D71A0">
              <w:t>Author:</w:t>
            </w:r>
          </w:p>
        </w:tc>
        <w:tc>
          <w:tcPr>
            <w:tcW w:w="6501" w:type="dxa"/>
            <w:tcBorders>
              <w:top w:val="single" w:sz="8" w:space="0" w:color="FFFFFF"/>
              <w:bottom w:val="single" w:sz="8" w:space="0" w:color="FFFFFF"/>
            </w:tcBorders>
            <w:shd w:val="clear" w:color="auto" w:fill="F2F2F2"/>
            <w:vAlign w:val="center"/>
          </w:tcPr>
          <w:p w14:paraId="23AA549D" w14:textId="77777777" w:rsidR="004D71A0" w:rsidRPr="004D71A0" w:rsidRDefault="00331C1B" w:rsidP="0060432D">
            <w:pPr>
              <w:pStyle w:val="TableText"/>
            </w:pPr>
            <w:r>
              <w:t>Mike Stewart</w:t>
            </w:r>
          </w:p>
        </w:tc>
      </w:tr>
      <w:tr w:rsidR="003C3281" w14:paraId="0878C1A3" w14:textId="77777777" w:rsidTr="003C3281">
        <w:trPr>
          <w:trHeight w:val="556"/>
        </w:trPr>
        <w:tc>
          <w:tcPr>
            <w:tcW w:w="2112" w:type="dxa"/>
            <w:vAlign w:val="center"/>
          </w:tcPr>
          <w:p w14:paraId="44F315C5" w14:textId="77777777" w:rsidR="003C3281" w:rsidRPr="004D71A0" w:rsidRDefault="008E4137" w:rsidP="008E4137">
            <w:pPr>
              <w:pStyle w:val="TableTextRowHeadings"/>
            </w:pPr>
            <w:r>
              <w:t xml:space="preserve">Intended </w:t>
            </w:r>
            <w:r w:rsidR="003C3281">
              <w:t>Distribution:</w:t>
            </w:r>
          </w:p>
        </w:tc>
        <w:tc>
          <w:tcPr>
            <w:tcW w:w="6501" w:type="dxa"/>
            <w:tcBorders>
              <w:top w:val="single" w:sz="8" w:space="0" w:color="FFFFFF"/>
            </w:tcBorders>
            <w:shd w:val="clear" w:color="auto" w:fill="F2F2F2"/>
            <w:vAlign w:val="center"/>
          </w:tcPr>
          <w:p w14:paraId="3C9703C7" w14:textId="77777777" w:rsidR="003C3281" w:rsidRDefault="00331C1B" w:rsidP="0060432D">
            <w:pPr>
              <w:pStyle w:val="TableText"/>
            </w:pPr>
            <w:r>
              <w:t>CN&amp;S Internal, External</w:t>
            </w:r>
          </w:p>
        </w:tc>
      </w:tr>
    </w:tbl>
    <w:p w14:paraId="1BA9439D" w14:textId="77777777" w:rsidR="00291297" w:rsidRDefault="00291297"/>
    <w:p w14:paraId="479396C1" w14:textId="77777777" w:rsidR="00291297" w:rsidRPr="00291297" w:rsidRDefault="00291297" w:rsidP="00291297">
      <w:pPr>
        <w:pStyle w:val="Title2"/>
      </w:pPr>
      <w:r w:rsidRPr="00291297">
        <w:t>Amendment History</w:t>
      </w:r>
    </w:p>
    <w:tbl>
      <w:tblPr>
        <w:tblStyle w:val="TableTheme"/>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010"/>
        <w:gridCol w:w="3668"/>
        <w:gridCol w:w="1323"/>
        <w:gridCol w:w="1323"/>
        <w:gridCol w:w="1323"/>
      </w:tblGrid>
      <w:tr w:rsidR="00291297" w14:paraId="343518CC" w14:textId="77777777" w:rsidTr="00291297">
        <w:trPr>
          <w:trHeight w:val="556"/>
        </w:trPr>
        <w:tc>
          <w:tcPr>
            <w:tcW w:w="1010" w:type="dxa"/>
            <w:tcBorders>
              <w:bottom w:val="single" w:sz="6" w:space="0" w:color="FFFFFF" w:themeColor="background1"/>
            </w:tcBorders>
            <w:vAlign w:val="center"/>
          </w:tcPr>
          <w:p w14:paraId="040B5736" w14:textId="77777777" w:rsidR="00291297" w:rsidRPr="004D71A0" w:rsidRDefault="00291297" w:rsidP="00291297">
            <w:pPr>
              <w:pStyle w:val="TableTextRowHeadings"/>
              <w:jc w:val="center"/>
            </w:pPr>
            <w:bookmarkStart w:id="1" w:name="_Toc420914119"/>
            <w:r>
              <w:t>Issue Number</w:t>
            </w:r>
          </w:p>
        </w:tc>
        <w:tc>
          <w:tcPr>
            <w:tcW w:w="3668" w:type="dxa"/>
            <w:tcBorders>
              <w:bottom w:val="single" w:sz="6" w:space="0" w:color="FFFFFF" w:themeColor="background1"/>
            </w:tcBorders>
            <w:vAlign w:val="center"/>
          </w:tcPr>
          <w:p w14:paraId="421D7813" w14:textId="77777777" w:rsidR="00291297" w:rsidRPr="00291297" w:rsidRDefault="00291297" w:rsidP="00291297">
            <w:pPr>
              <w:pStyle w:val="TableTextRowHeadings"/>
              <w:jc w:val="center"/>
            </w:pPr>
            <w:r>
              <w:t>Change Description</w:t>
            </w:r>
          </w:p>
        </w:tc>
        <w:tc>
          <w:tcPr>
            <w:tcW w:w="1323" w:type="dxa"/>
            <w:tcBorders>
              <w:bottom w:val="single" w:sz="6" w:space="0" w:color="FFFFFF" w:themeColor="background1"/>
            </w:tcBorders>
            <w:vAlign w:val="center"/>
          </w:tcPr>
          <w:p w14:paraId="7F945959" w14:textId="77777777" w:rsidR="00291297" w:rsidRPr="00291297" w:rsidRDefault="00291297" w:rsidP="00291297">
            <w:pPr>
              <w:pStyle w:val="TableTextRowHeadings"/>
              <w:jc w:val="center"/>
            </w:pPr>
            <w:r>
              <w:t>Date Issued</w:t>
            </w:r>
          </w:p>
        </w:tc>
        <w:tc>
          <w:tcPr>
            <w:tcW w:w="1323" w:type="dxa"/>
            <w:tcBorders>
              <w:bottom w:val="single" w:sz="6" w:space="0" w:color="FFFFFF" w:themeColor="background1"/>
            </w:tcBorders>
            <w:vAlign w:val="center"/>
          </w:tcPr>
          <w:p w14:paraId="7934B379" w14:textId="77777777" w:rsidR="00291297" w:rsidRDefault="00291297" w:rsidP="00291297">
            <w:pPr>
              <w:pStyle w:val="TableTextRowHeadings"/>
              <w:jc w:val="center"/>
            </w:pPr>
            <w:r>
              <w:t>Authorised</w:t>
            </w:r>
          </w:p>
        </w:tc>
        <w:tc>
          <w:tcPr>
            <w:tcW w:w="1323" w:type="dxa"/>
            <w:tcBorders>
              <w:bottom w:val="single" w:sz="6" w:space="0" w:color="FFFFFF" w:themeColor="background1"/>
            </w:tcBorders>
            <w:vAlign w:val="center"/>
          </w:tcPr>
          <w:p w14:paraId="75D62ACE" w14:textId="77777777" w:rsidR="00291297" w:rsidRDefault="00291297" w:rsidP="00291297">
            <w:pPr>
              <w:pStyle w:val="TableTextRowHeadings"/>
              <w:jc w:val="center"/>
            </w:pPr>
            <w:r>
              <w:t>Signature</w:t>
            </w:r>
          </w:p>
        </w:tc>
      </w:tr>
      <w:tr w:rsidR="00291297" w14:paraId="7AFB8C6F"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74051C9A"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03273FA1" w14:textId="77777777" w:rsidR="00291297" w:rsidRPr="004D71A0"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13C0A463"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606F137A"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204B11EE" w14:textId="77777777" w:rsidR="00291297" w:rsidRDefault="00291297" w:rsidP="00291297">
            <w:pPr>
              <w:pStyle w:val="TableText"/>
            </w:pPr>
          </w:p>
        </w:tc>
      </w:tr>
      <w:tr w:rsidR="00291297" w14:paraId="28D74B83"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1F476846"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11781947" w14:textId="77777777" w:rsidR="00291297" w:rsidRPr="004D71A0"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476E7616"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73B4F3CB"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7FF9AFB9" w14:textId="77777777" w:rsidR="00291297" w:rsidRDefault="00291297" w:rsidP="00291297">
            <w:pPr>
              <w:pStyle w:val="TableText"/>
            </w:pPr>
          </w:p>
        </w:tc>
      </w:tr>
      <w:tr w:rsidR="00291297" w14:paraId="78E9268D"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6678AB71"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3E55F980" w14:textId="77777777" w:rsidR="00291297" w:rsidRPr="004D71A0"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0351691D"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653A2731"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02FE82B6" w14:textId="77777777" w:rsidR="00291297" w:rsidRDefault="00291297" w:rsidP="00291297">
            <w:pPr>
              <w:pStyle w:val="TableText"/>
            </w:pPr>
          </w:p>
        </w:tc>
      </w:tr>
      <w:tr w:rsidR="00291297" w14:paraId="1071E8A6"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2378F666"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72916551" w14:textId="77777777" w:rsidR="00291297" w:rsidRPr="004D71A0"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4EE8D274"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54DE9A0F"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7AC91D31" w14:textId="77777777" w:rsidR="00291297" w:rsidRDefault="00291297" w:rsidP="00291297">
            <w:pPr>
              <w:pStyle w:val="TableText"/>
            </w:pPr>
          </w:p>
        </w:tc>
      </w:tr>
      <w:tr w:rsidR="00291297" w14:paraId="51F2A401"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7CF6E7EA"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272C0461"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5EB0C731"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3ED6875B"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47137EC2" w14:textId="77777777" w:rsidR="00291297" w:rsidRDefault="00291297" w:rsidP="00291297">
            <w:pPr>
              <w:pStyle w:val="TableText"/>
            </w:pPr>
          </w:p>
        </w:tc>
      </w:tr>
      <w:tr w:rsidR="00291297" w14:paraId="3901E4A8"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648A97CC"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33EE5A5B"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5A0D2874"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45D5CA59"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35C09ADD" w14:textId="77777777" w:rsidR="00291297" w:rsidRDefault="00291297" w:rsidP="00291297">
            <w:pPr>
              <w:pStyle w:val="TableText"/>
            </w:pPr>
          </w:p>
        </w:tc>
      </w:tr>
      <w:tr w:rsidR="00291297" w14:paraId="54F7D9D6"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18ADC8BE"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5DFACDFB"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79BCEF6C"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6039E8E2"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28A8209C" w14:textId="77777777" w:rsidR="00291297" w:rsidRDefault="00291297" w:rsidP="00291297">
            <w:pPr>
              <w:pStyle w:val="TableText"/>
            </w:pPr>
          </w:p>
        </w:tc>
      </w:tr>
      <w:tr w:rsidR="00291297" w14:paraId="6FE60DA5"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436CC66D"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3F051BB7"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42050656"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55D0D653"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47BB1A20" w14:textId="77777777" w:rsidR="00291297" w:rsidRDefault="00291297" w:rsidP="00291297">
            <w:pPr>
              <w:pStyle w:val="TableText"/>
            </w:pPr>
          </w:p>
        </w:tc>
      </w:tr>
      <w:tr w:rsidR="00291297" w14:paraId="78BE70DC"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67A672D8"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7790A4B4"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030B7E3D"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6AF68C8D"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0F7AE561" w14:textId="77777777" w:rsidR="00291297" w:rsidRDefault="00291297" w:rsidP="00291297">
            <w:pPr>
              <w:pStyle w:val="TableText"/>
            </w:pPr>
          </w:p>
        </w:tc>
      </w:tr>
      <w:tr w:rsidR="00291297" w14:paraId="350AF59B" w14:textId="77777777" w:rsidTr="00291297">
        <w:trPr>
          <w:trHeight w:val="556"/>
        </w:trPr>
        <w:tc>
          <w:tcPr>
            <w:tcW w:w="1010" w:type="dxa"/>
            <w:tcBorders>
              <w:top w:val="single" w:sz="6" w:space="0" w:color="FFFFFF" w:themeColor="background1"/>
              <w:bottom w:val="single" w:sz="6" w:space="0" w:color="FFFFFF" w:themeColor="background1"/>
            </w:tcBorders>
            <w:shd w:val="clear" w:color="auto" w:fill="F2F2F2"/>
          </w:tcPr>
          <w:p w14:paraId="3CFC91B9" w14:textId="77777777" w:rsidR="00291297" w:rsidRPr="004D71A0" w:rsidRDefault="00291297" w:rsidP="00291297">
            <w:pPr>
              <w:pStyle w:val="TableTextRowHeadings"/>
            </w:pPr>
          </w:p>
        </w:tc>
        <w:tc>
          <w:tcPr>
            <w:tcW w:w="3668" w:type="dxa"/>
            <w:tcBorders>
              <w:top w:val="single" w:sz="6" w:space="0" w:color="FFFFFF" w:themeColor="background1"/>
              <w:bottom w:val="single" w:sz="6" w:space="0" w:color="FFFFFF" w:themeColor="background1"/>
            </w:tcBorders>
            <w:shd w:val="clear" w:color="auto" w:fill="F2F2F2"/>
          </w:tcPr>
          <w:p w14:paraId="406F2BF7"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03F680B2"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22B3D79A" w14:textId="77777777" w:rsidR="00291297" w:rsidRDefault="00291297" w:rsidP="00291297">
            <w:pPr>
              <w:pStyle w:val="TableText"/>
            </w:pPr>
          </w:p>
        </w:tc>
        <w:tc>
          <w:tcPr>
            <w:tcW w:w="1323" w:type="dxa"/>
            <w:tcBorders>
              <w:top w:val="single" w:sz="6" w:space="0" w:color="FFFFFF" w:themeColor="background1"/>
              <w:bottom w:val="single" w:sz="6" w:space="0" w:color="FFFFFF" w:themeColor="background1"/>
            </w:tcBorders>
            <w:shd w:val="clear" w:color="auto" w:fill="F2F2F2"/>
          </w:tcPr>
          <w:p w14:paraId="6862E57E" w14:textId="77777777" w:rsidR="00291297" w:rsidRDefault="00291297" w:rsidP="00291297">
            <w:pPr>
              <w:pStyle w:val="TableText"/>
            </w:pPr>
          </w:p>
        </w:tc>
      </w:tr>
    </w:tbl>
    <w:p w14:paraId="007D0531" w14:textId="77777777" w:rsidR="00BB7731" w:rsidRDefault="00BB7731" w:rsidP="00BB7731"/>
    <w:p w14:paraId="573CE006" w14:textId="77777777" w:rsidR="00BB7731" w:rsidRDefault="00BB7731" w:rsidP="00BB7731">
      <w:pPr>
        <w:rPr>
          <w:rFonts w:eastAsia="MS Gothic"/>
          <w:color w:val="1F497D"/>
          <w:kern w:val="32"/>
          <w:szCs w:val="32"/>
        </w:rPr>
      </w:pPr>
      <w:r>
        <w:br w:type="page"/>
      </w:r>
    </w:p>
    <w:bookmarkEnd w:id="1"/>
    <w:p w14:paraId="61842694" w14:textId="7ED23B8D" w:rsidR="006122F5" w:rsidRDefault="002E1ED0" w:rsidP="002E1ED0">
      <w:pPr>
        <w:pStyle w:val="Heading1"/>
        <w:rPr>
          <w:rFonts w:eastAsia="Helvetica"/>
        </w:rPr>
      </w:pPr>
      <w:r>
        <w:lastRenderedPageBreak/>
        <w:t>Definition</w:t>
      </w:r>
    </w:p>
    <w:p w14:paraId="25C8D9F4" w14:textId="77777777" w:rsidR="006122F5" w:rsidRDefault="006122F5" w:rsidP="002E1ED0">
      <w:pPr>
        <w:pStyle w:val="TextLevel0"/>
        <w:rPr>
          <w:rFonts w:eastAsia="Helvetica"/>
        </w:rPr>
      </w:pPr>
      <w:r>
        <w:t xml:space="preserve">Corporate Social Responsibility (CSR) is a concept whereby an organisation recognises that its business operations and processes may have an impact on social, economic and environmental issues outside of the workplace. It also represents a commitment to ensuring and maintaining socially responsible behaviour in an organisation. </w:t>
      </w:r>
    </w:p>
    <w:p w14:paraId="255E257B" w14:textId="77777777" w:rsidR="006122F5" w:rsidRDefault="006122F5" w:rsidP="006122F5">
      <w:pPr>
        <w:pStyle w:val="BodyText"/>
        <w:jc w:val="both"/>
        <w:rPr>
          <w:rFonts w:ascii="Calibri" w:eastAsia="Helvetica" w:hAnsi="Calibri" w:cs="Calibri"/>
        </w:rPr>
      </w:pPr>
    </w:p>
    <w:p w14:paraId="27D0B03C" w14:textId="0C778F8B" w:rsidR="006122F5" w:rsidRDefault="002E1ED0" w:rsidP="002E1ED0">
      <w:pPr>
        <w:pStyle w:val="Heading1"/>
        <w:rPr>
          <w:rFonts w:eastAsia="Helvetica"/>
          <w:szCs w:val="24"/>
        </w:rPr>
      </w:pPr>
      <w:r>
        <w:t>Objective</w:t>
      </w:r>
    </w:p>
    <w:p w14:paraId="0C05AB64" w14:textId="77777777" w:rsidR="006122F5" w:rsidRDefault="006122F5" w:rsidP="002E1ED0">
      <w:pPr>
        <w:pStyle w:val="TextLevel0"/>
        <w:rPr>
          <w:rFonts w:eastAsia="Helvetica"/>
        </w:rPr>
      </w:pPr>
      <w:r>
        <w:t xml:space="preserve">We seek to sustain a business that is successful and respected in its ethical standing by our stakeholders. These include customers, clients, investors, regulators, suppliers, and the community. We embrace the role our business plays on a day to day basis in contributing to a better society. </w:t>
      </w:r>
    </w:p>
    <w:p w14:paraId="508CDAA4" w14:textId="77777777" w:rsidR="006122F5" w:rsidRDefault="006122F5" w:rsidP="006122F5">
      <w:pPr>
        <w:pStyle w:val="BodyText"/>
        <w:jc w:val="both"/>
        <w:rPr>
          <w:rFonts w:ascii="Calibri" w:eastAsia="Helvetica" w:hAnsi="Calibri" w:cs="Calibri"/>
        </w:rPr>
      </w:pPr>
    </w:p>
    <w:p w14:paraId="46ACB213" w14:textId="6E56831D" w:rsidR="006122F5" w:rsidRDefault="002E1ED0" w:rsidP="002E1ED0">
      <w:pPr>
        <w:pStyle w:val="Heading1"/>
        <w:rPr>
          <w:rFonts w:eastAsia="Helvetica"/>
          <w:szCs w:val="24"/>
        </w:rPr>
      </w:pPr>
      <w:r>
        <w:t>Policy</w:t>
      </w:r>
    </w:p>
    <w:p w14:paraId="0F61B5AA" w14:textId="32D6A9ED" w:rsidR="006122F5" w:rsidRPr="002E1ED0" w:rsidRDefault="006122F5" w:rsidP="002E1ED0">
      <w:pPr>
        <w:pStyle w:val="TextLevel0"/>
        <w:rPr>
          <w:rFonts w:eastAsia="Helvetica"/>
        </w:rPr>
      </w:pPr>
      <w:r>
        <w:t xml:space="preserve">We are aware that the running of our business will, in many ways, affect our place of work, the community and the wider environment in which we operate. We believe that the way we run our business can and should make a positive difference in these areas and we aim to ensure that continued efforts are made to achieve that. </w:t>
      </w:r>
    </w:p>
    <w:p w14:paraId="64B7FCEE" w14:textId="5E20492A" w:rsidR="006122F5" w:rsidRPr="002E1ED0" w:rsidRDefault="006122F5" w:rsidP="002E1ED0">
      <w:pPr>
        <w:pStyle w:val="TextLevel0"/>
        <w:rPr>
          <w:rFonts w:eastAsia="Helvetica"/>
        </w:rPr>
      </w:pPr>
      <w:r>
        <w:t xml:space="preserve">Our corporate social responsibilities are identifiable in the following areas: </w:t>
      </w:r>
    </w:p>
    <w:p w14:paraId="016F32C5" w14:textId="709C83A4" w:rsidR="006122F5" w:rsidRPr="002E1ED0" w:rsidRDefault="006122F5" w:rsidP="002E1ED0">
      <w:pPr>
        <w:pStyle w:val="Heading2"/>
      </w:pPr>
      <w:r w:rsidRPr="002E1ED0">
        <w:t xml:space="preserve">Environment </w:t>
      </w:r>
    </w:p>
    <w:p w14:paraId="21FB7028" w14:textId="77777777" w:rsidR="006122F5" w:rsidRPr="002E1ED0" w:rsidRDefault="006122F5" w:rsidP="002E1ED0">
      <w:pPr>
        <w:pStyle w:val="TextLevel2"/>
        <w:rPr>
          <w:rFonts w:eastAsia="Helvetica"/>
        </w:rPr>
      </w:pPr>
      <w:r w:rsidRPr="002E1ED0">
        <w:t xml:space="preserve">With regard to the business’ impact upon the environment, we are committed, amongst other initiatives, to: </w:t>
      </w:r>
    </w:p>
    <w:p w14:paraId="460A7809" w14:textId="77777777" w:rsidR="006122F5" w:rsidRDefault="006122F5" w:rsidP="002E1ED0">
      <w:pPr>
        <w:pStyle w:val="TextLevel3Bullet"/>
        <w:rPr>
          <w:rFonts w:eastAsia="Helvetica"/>
        </w:rPr>
      </w:pPr>
      <w:r>
        <w:t xml:space="preserve">efficient printing; </w:t>
      </w:r>
    </w:p>
    <w:p w14:paraId="1AABDDE1" w14:textId="77777777" w:rsidR="006122F5" w:rsidRDefault="006122F5" w:rsidP="002E1ED0">
      <w:pPr>
        <w:pStyle w:val="TextLevel3Bullet"/>
        <w:rPr>
          <w:rFonts w:eastAsia="Helvetica"/>
        </w:rPr>
      </w:pPr>
      <w:r>
        <w:t xml:space="preserve">reducing the amount of waste produced by the business; </w:t>
      </w:r>
    </w:p>
    <w:p w14:paraId="4E6BD269" w14:textId="77777777" w:rsidR="006122F5" w:rsidRDefault="006122F5" w:rsidP="002E1ED0">
      <w:pPr>
        <w:pStyle w:val="TextLevel3Bullet"/>
        <w:rPr>
          <w:rFonts w:eastAsia="Helvetica"/>
        </w:rPr>
      </w:pPr>
      <w:r>
        <w:t xml:space="preserve">ensuring that water/electricity is used responsibly by our staff; </w:t>
      </w:r>
    </w:p>
    <w:p w14:paraId="1973DF89" w14:textId="77777777" w:rsidR="006122F5" w:rsidRDefault="006122F5" w:rsidP="002E1ED0">
      <w:pPr>
        <w:pStyle w:val="TextLevel3Bullet"/>
        <w:rPr>
          <w:rFonts w:eastAsia="Helvetica"/>
        </w:rPr>
      </w:pPr>
      <w:r>
        <w:t xml:space="preserve">recycling materials as extensively as possible; </w:t>
      </w:r>
    </w:p>
    <w:p w14:paraId="0D535900" w14:textId="77777777" w:rsidR="006122F5" w:rsidRDefault="006122F5" w:rsidP="002E1ED0">
      <w:pPr>
        <w:pStyle w:val="TextLevel3Bullet"/>
        <w:rPr>
          <w:rFonts w:eastAsia="Helvetica"/>
        </w:rPr>
      </w:pPr>
      <w:r>
        <w:t xml:space="preserve">using technology to lessen the need for travel; </w:t>
      </w:r>
    </w:p>
    <w:p w14:paraId="5189FA63" w14:textId="77777777" w:rsidR="006122F5" w:rsidRDefault="006122F5" w:rsidP="002E1ED0">
      <w:pPr>
        <w:pStyle w:val="TextLevel3Bullet"/>
        <w:rPr>
          <w:rFonts w:eastAsia="Helvetica"/>
        </w:rPr>
      </w:pPr>
      <w:r>
        <w:t xml:space="preserve">using public transport wherever possible when traveling is unavoidable. </w:t>
      </w:r>
    </w:p>
    <w:p w14:paraId="7CC78337" w14:textId="40211ED0" w:rsidR="006122F5" w:rsidRPr="002E1ED0" w:rsidRDefault="006122F5" w:rsidP="00331789">
      <w:pPr>
        <w:pStyle w:val="Heading2"/>
      </w:pPr>
      <w:r w:rsidRPr="002E1ED0">
        <w:t xml:space="preserve">Charitable/community work </w:t>
      </w:r>
    </w:p>
    <w:p w14:paraId="1B45F51E" w14:textId="77777777" w:rsidR="002E1ED0" w:rsidRDefault="006122F5" w:rsidP="002E1ED0">
      <w:pPr>
        <w:pStyle w:val="TextLevel2"/>
      </w:pPr>
      <w:r>
        <w:t xml:space="preserve">Our organisation is keen to support and become involved in community initiatives, and charitable work. We do this in the form of sponsorship, donations to national and local charities which may be suggested by our staff, and the funding of community projects. Every suggestion is given due consideration. </w:t>
      </w:r>
    </w:p>
    <w:p w14:paraId="4A32438A" w14:textId="6B5E49E6" w:rsidR="006122F5" w:rsidRDefault="006122F5" w:rsidP="002E1ED0">
      <w:pPr>
        <w:pStyle w:val="Heading2"/>
        <w:rPr>
          <w:rFonts w:eastAsia="Helvetica"/>
        </w:rPr>
      </w:pPr>
      <w:r>
        <w:t xml:space="preserve">Education </w:t>
      </w:r>
    </w:p>
    <w:p w14:paraId="158E0DC5" w14:textId="77777777" w:rsidR="002E1ED0" w:rsidRDefault="006122F5" w:rsidP="002E1ED0">
      <w:pPr>
        <w:pStyle w:val="TextLevel2"/>
      </w:pPr>
      <w:r>
        <w:t xml:space="preserve">We recognise the importance of education in our community and supporting individuals during this process is key to advancement. We actively engage with the local educational authorities and individual schools, colleges and universities to help support industry led educational initiatives. We encourage our employees to take up training courses, often funded by ourselves, and we offer a number of work experience placements in partnership with local schools. </w:t>
      </w:r>
    </w:p>
    <w:p w14:paraId="0132472A" w14:textId="4CE558D7" w:rsidR="006122F5" w:rsidRPr="002E1ED0" w:rsidRDefault="006122F5" w:rsidP="002E1ED0">
      <w:pPr>
        <w:pStyle w:val="Heading2"/>
      </w:pPr>
      <w:r w:rsidRPr="002E1ED0">
        <w:t xml:space="preserve">Our employees </w:t>
      </w:r>
    </w:p>
    <w:p w14:paraId="00E0BEE0" w14:textId="06AEBF55" w:rsidR="006122F5" w:rsidRPr="002E1ED0" w:rsidRDefault="006122F5" w:rsidP="002E1ED0">
      <w:pPr>
        <w:pStyle w:val="TextLevel2"/>
        <w:rPr>
          <w:rFonts w:eastAsia="Helvetica"/>
        </w:rPr>
      </w:pPr>
      <w:r w:rsidRPr="002E1ED0">
        <w:t xml:space="preserve"> We keep our staff fully informed of our policies and procedures and we encourage them to share their ideas with us on the both internal processes affecting them, and the way our service is provided to customers/clients. We maintain an open and honest approach to all of our communications. </w:t>
      </w:r>
    </w:p>
    <w:p w14:paraId="490735B9" w14:textId="77777777" w:rsidR="006122F5" w:rsidRDefault="006122F5" w:rsidP="006122F5">
      <w:pPr>
        <w:pStyle w:val="BodyText"/>
        <w:jc w:val="both"/>
        <w:rPr>
          <w:rFonts w:ascii="Calibri" w:eastAsia="Helvetica" w:hAnsi="Calibri" w:cs="Calibri"/>
        </w:rPr>
      </w:pPr>
    </w:p>
    <w:p w14:paraId="34A4CED6" w14:textId="26D060E8" w:rsidR="006122F5" w:rsidRDefault="006122F5" w:rsidP="002E1ED0">
      <w:pPr>
        <w:pStyle w:val="Heading2"/>
        <w:rPr>
          <w:rFonts w:eastAsia="Helvetica"/>
        </w:rPr>
      </w:pPr>
      <w:r>
        <w:t xml:space="preserve">Equal Opportunities: </w:t>
      </w:r>
    </w:p>
    <w:p w14:paraId="319FC40E" w14:textId="77777777" w:rsidR="006122F5" w:rsidRDefault="006122F5" w:rsidP="002E1ED0">
      <w:pPr>
        <w:pStyle w:val="TextLevel2"/>
        <w:rPr>
          <w:rFonts w:eastAsia="Helvetica"/>
        </w:rPr>
      </w:pPr>
      <w:r>
        <w:t xml:space="preserve">We are committed to providing an environment of equal opportunities for all members of our workforce. No account of any of the protected characteristics set out in the Equality Act 2010 shall be taken to a detrimental effect in any decision involving recruitment, promotion, provision of facilities etc. See our Equal Opportunities policy for more detail in this regard. </w:t>
      </w:r>
    </w:p>
    <w:p w14:paraId="59311E88" w14:textId="77777777" w:rsidR="006122F5" w:rsidRDefault="006122F5" w:rsidP="006122F5">
      <w:pPr>
        <w:pStyle w:val="BodyText"/>
        <w:jc w:val="both"/>
        <w:rPr>
          <w:rFonts w:ascii="Calibri" w:eastAsia="Helvetica" w:hAnsi="Calibri" w:cs="Calibri"/>
        </w:rPr>
      </w:pPr>
    </w:p>
    <w:p w14:paraId="4C6D3241" w14:textId="576B87E5" w:rsidR="006122F5" w:rsidRDefault="006122F5" w:rsidP="002E1ED0">
      <w:pPr>
        <w:pStyle w:val="Heading2"/>
        <w:rPr>
          <w:rFonts w:eastAsia="Helvetica"/>
        </w:rPr>
      </w:pPr>
      <w:r>
        <w:t xml:space="preserve">Business partnerships </w:t>
      </w:r>
    </w:p>
    <w:p w14:paraId="142DC234" w14:textId="77777777" w:rsidR="006122F5" w:rsidRDefault="006122F5" w:rsidP="002E1ED0">
      <w:pPr>
        <w:pStyle w:val="TextLevel2"/>
        <w:rPr>
          <w:rFonts w:eastAsia="Helvetica"/>
        </w:rPr>
      </w:pPr>
      <w:r>
        <w:t xml:space="preserve">We will strive to engage with local suppliers and businesses where possible to meet the business’ operational needs, in order to support other businesses within our area and decrease our carbon footprint. </w:t>
      </w:r>
    </w:p>
    <w:p w14:paraId="3A800F85" w14:textId="77777777" w:rsidR="006122F5" w:rsidRDefault="006122F5" w:rsidP="002E1ED0">
      <w:pPr>
        <w:pStyle w:val="TextLevel2"/>
        <w:rPr>
          <w:rFonts w:eastAsia="Helvetica"/>
        </w:rPr>
      </w:pPr>
      <w:r>
        <w:t xml:space="preserve">In respect of our entire CSR initiative, we expect no lesser standards from our suppliers and business partners. </w:t>
      </w:r>
    </w:p>
    <w:p w14:paraId="5DE037DB" w14:textId="77777777" w:rsidR="006122F5" w:rsidRDefault="006122F5" w:rsidP="006122F5">
      <w:pPr>
        <w:pStyle w:val="BodyText"/>
        <w:jc w:val="both"/>
        <w:rPr>
          <w:rFonts w:ascii="Calibri" w:eastAsia="Helvetica" w:hAnsi="Calibri" w:cs="Calibri"/>
        </w:rPr>
      </w:pPr>
    </w:p>
    <w:p w14:paraId="7DCBC4E4" w14:textId="6992810F" w:rsidR="006122F5" w:rsidRDefault="006122F5" w:rsidP="002E1ED0">
      <w:pPr>
        <w:pStyle w:val="Heading2"/>
        <w:rPr>
          <w:rFonts w:eastAsia="Helvetica"/>
        </w:rPr>
      </w:pPr>
      <w:r>
        <w:t xml:space="preserve">Ongoing commitment </w:t>
      </w:r>
    </w:p>
    <w:p w14:paraId="0D4D5418" w14:textId="77777777" w:rsidR="006122F5" w:rsidRDefault="006122F5" w:rsidP="002E1ED0">
      <w:pPr>
        <w:pStyle w:val="TextLevel2"/>
        <w:rPr>
          <w:rFonts w:eastAsia="Helvetica"/>
        </w:rPr>
      </w:pPr>
      <w:r>
        <w:t xml:space="preserve">We are fully committed to the principle of CSR and aim to ensure that no relevant policy decisions are made within the business, without first evaluating the potential CSR impact. </w:t>
      </w:r>
    </w:p>
    <w:p w14:paraId="6A9FDA88" w14:textId="77777777" w:rsidR="006122F5" w:rsidRDefault="006122F5" w:rsidP="006122F5">
      <w:pPr>
        <w:pStyle w:val="BodyText"/>
        <w:jc w:val="both"/>
        <w:rPr>
          <w:rFonts w:ascii="Calibri" w:eastAsia="Helvetica" w:hAnsi="Calibri" w:cs="Calibri"/>
        </w:rPr>
      </w:pPr>
    </w:p>
    <w:p w14:paraId="118F8DFE" w14:textId="77777777" w:rsidR="006122F5" w:rsidRDefault="006122F5" w:rsidP="006122F5">
      <w:pPr>
        <w:overflowPunct w:val="0"/>
        <w:autoSpaceDE w:val="0"/>
        <w:autoSpaceDN w:val="0"/>
        <w:adjustRightInd w:val="0"/>
        <w:jc w:val="both"/>
        <w:rPr>
          <w:rFonts w:ascii="Arial" w:hAnsi="Arial"/>
          <w:sz w:val="22"/>
          <w:szCs w:val="20"/>
          <w:bdr w:val="none" w:sz="0" w:space="0" w:color="auto" w:frame="1"/>
        </w:rPr>
      </w:pPr>
    </w:p>
    <w:p w14:paraId="4B47030B" w14:textId="77777777" w:rsidR="006122F5" w:rsidRDefault="006122F5" w:rsidP="006122F5">
      <w:pPr>
        <w:widowControl w:val="0"/>
        <w:overflowPunct w:val="0"/>
        <w:autoSpaceDE w:val="0"/>
        <w:autoSpaceDN w:val="0"/>
        <w:adjustRightInd w:val="0"/>
        <w:jc w:val="both"/>
        <w:rPr>
          <w:rFonts w:ascii="Arial" w:hAnsi="Arial"/>
          <w:sz w:val="22"/>
          <w:szCs w:val="20"/>
          <w:bdr w:val="none" w:sz="0" w:space="0" w:color="auto" w:frame="1"/>
        </w:rPr>
      </w:pPr>
    </w:p>
    <w:p w14:paraId="7E4C988E" w14:textId="77777777" w:rsidR="006122F5" w:rsidRPr="002E1ED0" w:rsidRDefault="006122F5" w:rsidP="006122F5">
      <w:pPr>
        <w:widowControl w:val="0"/>
        <w:overflowPunct w:val="0"/>
        <w:autoSpaceDE w:val="0"/>
        <w:autoSpaceDN w:val="0"/>
        <w:adjustRightInd w:val="0"/>
        <w:jc w:val="both"/>
        <w:rPr>
          <w:b/>
          <w:sz w:val="20"/>
          <w:szCs w:val="20"/>
          <w:bdr w:val="none" w:sz="0" w:space="0" w:color="auto" w:frame="1"/>
        </w:rPr>
      </w:pPr>
      <w:r w:rsidRPr="002E1ED0">
        <w:rPr>
          <w:b/>
          <w:sz w:val="22"/>
          <w:szCs w:val="20"/>
          <w:bdr w:val="none" w:sz="0" w:space="0" w:color="auto" w:frame="1"/>
        </w:rPr>
        <w:t>This policy has been approved &amp; authorised by:</w:t>
      </w:r>
    </w:p>
    <w:tbl>
      <w:tblPr>
        <w:tblW w:w="0" w:type="auto"/>
        <w:tblLook w:val="01E0" w:firstRow="1" w:lastRow="1" w:firstColumn="1" w:lastColumn="1" w:noHBand="0" w:noVBand="0"/>
      </w:tblPr>
      <w:tblGrid>
        <w:gridCol w:w="2326"/>
        <w:gridCol w:w="5934"/>
      </w:tblGrid>
      <w:tr w:rsidR="006122F5" w:rsidRPr="002E1ED0" w14:paraId="49C37250" w14:textId="77777777" w:rsidTr="006122F5">
        <w:tc>
          <w:tcPr>
            <w:tcW w:w="2518" w:type="dxa"/>
            <w:hideMark/>
          </w:tcPr>
          <w:p w14:paraId="5B857E70" w14:textId="77777777" w:rsidR="006122F5" w:rsidRPr="002E1ED0" w:rsidRDefault="006122F5">
            <w:pPr>
              <w:widowControl w:val="0"/>
              <w:tabs>
                <w:tab w:val="left" w:pos="720"/>
              </w:tabs>
              <w:snapToGrid w:val="0"/>
              <w:spacing w:before="180" w:line="288" w:lineRule="auto"/>
              <w:jc w:val="both"/>
              <w:outlineLvl w:val="1"/>
              <w:rPr>
                <w:rFonts w:cs="Arial"/>
                <w:b/>
                <w:bCs/>
                <w:color w:val="000000"/>
                <w:sz w:val="20"/>
                <w:szCs w:val="20"/>
                <w:bdr w:val="none" w:sz="0" w:space="0" w:color="auto" w:frame="1"/>
              </w:rPr>
            </w:pPr>
            <w:r w:rsidRPr="002E1ED0">
              <w:rPr>
                <w:rFonts w:cs="Arial"/>
                <w:b/>
                <w:bCs/>
                <w:color w:val="000000"/>
                <w:sz w:val="20"/>
                <w:szCs w:val="20"/>
                <w:bdr w:val="none" w:sz="0" w:space="0" w:color="auto" w:frame="1"/>
              </w:rPr>
              <w:t>Name:</w:t>
            </w:r>
          </w:p>
        </w:tc>
        <w:tc>
          <w:tcPr>
            <w:tcW w:w="6769" w:type="dxa"/>
            <w:hideMark/>
          </w:tcPr>
          <w:p w14:paraId="2B507C76" w14:textId="77777777" w:rsidR="006122F5" w:rsidRPr="002E1ED0" w:rsidRDefault="006122F5">
            <w:pPr>
              <w:widowControl w:val="0"/>
              <w:tabs>
                <w:tab w:val="left" w:pos="720"/>
              </w:tabs>
              <w:snapToGrid w:val="0"/>
              <w:spacing w:before="180" w:line="288" w:lineRule="auto"/>
              <w:jc w:val="both"/>
              <w:outlineLvl w:val="1"/>
              <w:rPr>
                <w:rFonts w:cs="Arial"/>
                <w:bCs/>
                <w:color w:val="000000"/>
                <w:sz w:val="20"/>
                <w:szCs w:val="20"/>
                <w:bdr w:val="none" w:sz="0" w:space="0" w:color="auto" w:frame="1"/>
              </w:rPr>
            </w:pPr>
            <w:r w:rsidRPr="002E1ED0">
              <w:rPr>
                <w:rFonts w:cs="Arial"/>
                <w:bCs/>
                <w:color w:val="000000"/>
                <w:sz w:val="20"/>
                <w:szCs w:val="20"/>
                <w:bdr w:val="none" w:sz="0" w:space="0" w:color="auto" w:frame="1"/>
              </w:rPr>
              <w:t>Mike Stewart</w:t>
            </w:r>
          </w:p>
        </w:tc>
      </w:tr>
      <w:tr w:rsidR="006122F5" w:rsidRPr="002E1ED0" w14:paraId="3687BE11" w14:textId="77777777" w:rsidTr="006122F5">
        <w:tc>
          <w:tcPr>
            <w:tcW w:w="2518" w:type="dxa"/>
            <w:hideMark/>
          </w:tcPr>
          <w:p w14:paraId="6A0550C9" w14:textId="77777777" w:rsidR="006122F5" w:rsidRPr="002E1ED0" w:rsidRDefault="006122F5">
            <w:pPr>
              <w:widowControl w:val="0"/>
              <w:tabs>
                <w:tab w:val="left" w:pos="720"/>
              </w:tabs>
              <w:snapToGrid w:val="0"/>
              <w:spacing w:before="180" w:line="288" w:lineRule="auto"/>
              <w:jc w:val="both"/>
              <w:outlineLvl w:val="1"/>
              <w:rPr>
                <w:rFonts w:cs="Arial"/>
                <w:b/>
                <w:bCs/>
                <w:color w:val="000000"/>
                <w:sz w:val="20"/>
                <w:szCs w:val="20"/>
                <w:bdr w:val="none" w:sz="0" w:space="0" w:color="auto" w:frame="1"/>
              </w:rPr>
            </w:pPr>
            <w:r w:rsidRPr="002E1ED0">
              <w:rPr>
                <w:rFonts w:cs="Arial"/>
                <w:b/>
                <w:bCs/>
                <w:color w:val="000000"/>
                <w:sz w:val="20"/>
                <w:szCs w:val="20"/>
                <w:bdr w:val="none" w:sz="0" w:space="0" w:color="auto" w:frame="1"/>
              </w:rPr>
              <w:t>Position:</w:t>
            </w:r>
          </w:p>
        </w:tc>
        <w:tc>
          <w:tcPr>
            <w:tcW w:w="6769" w:type="dxa"/>
            <w:hideMark/>
          </w:tcPr>
          <w:p w14:paraId="68F9142C" w14:textId="77777777" w:rsidR="006122F5" w:rsidRPr="002E1ED0" w:rsidRDefault="006122F5">
            <w:pPr>
              <w:widowControl w:val="0"/>
              <w:tabs>
                <w:tab w:val="left" w:pos="720"/>
              </w:tabs>
              <w:snapToGrid w:val="0"/>
              <w:spacing w:before="180" w:line="288" w:lineRule="auto"/>
              <w:jc w:val="both"/>
              <w:outlineLvl w:val="1"/>
              <w:rPr>
                <w:rFonts w:cs="Arial"/>
                <w:bCs/>
                <w:color w:val="000000"/>
                <w:sz w:val="20"/>
                <w:szCs w:val="20"/>
                <w:bdr w:val="none" w:sz="0" w:space="0" w:color="auto" w:frame="1"/>
              </w:rPr>
            </w:pPr>
            <w:r w:rsidRPr="002E1ED0">
              <w:rPr>
                <w:rFonts w:cs="Arial"/>
                <w:bCs/>
                <w:color w:val="000000"/>
                <w:sz w:val="20"/>
                <w:szCs w:val="20"/>
                <w:bdr w:val="none" w:sz="0" w:space="0" w:color="auto" w:frame="1"/>
              </w:rPr>
              <w:t>Director</w:t>
            </w:r>
          </w:p>
        </w:tc>
      </w:tr>
      <w:tr w:rsidR="006122F5" w:rsidRPr="002E1ED0" w14:paraId="18941707" w14:textId="77777777" w:rsidTr="006122F5">
        <w:tc>
          <w:tcPr>
            <w:tcW w:w="2518" w:type="dxa"/>
            <w:hideMark/>
          </w:tcPr>
          <w:p w14:paraId="1093631A" w14:textId="2E65A824" w:rsidR="006122F5" w:rsidRPr="002E1ED0" w:rsidRDefault="006122F5">
            <w:pPr>
              <w:widowControl w:val="0"/>
              <w:tabs>
                <w:tab w:val="left" w:pos="720"/>
              </w:tabs>
              <w:snapToGrid w:val="0"/>
              <w:spacing w:line="288" w:lineRule="auto"/>
              <w:jc w:val="both"/>
              <w:outlineLvl w:val="1"/>
              <w:rPr>
                <w:rFonts w:cs="Arial"/>
                <w:b/>
                <w:bCs/>
                <w:color w:val="000000"/>
                <w:sz w:val="20"/>
                <w:szCs w:val="20"/>
                <w:bdr w:val="none" w:sz="0" w:space="0" w:color="auto" w:frame="1"/>
              </w:rPr>
            </w:pPr>
            <w:r w:rsidRPr="002E1ED0">
              <w:rPr>
                <w:rFonts w:eastAsia="Arial Unicode MS"/>
                <w:noProof/>
                <w:lang w:val="en-US"/>
              </w:rPr>
              <w:drawing>
                <wp:anchor distT="0" distB="0" distL="114300" distR="114300" simplePos="0" relativeHeight="251660288" behindDoc="0" locked="0" layoutInCell="1" allowOverlap="1" wp14:anchorId="67017071" wp14:editId="5933AC4B">
                  <wp:simplePos x="0" y="0"/>
                  <wp:positionH relativeFrom="column">
                    <wp:posOffset>1382395</wp:posOffset>
                  </wp:positionH>
                  <wp:positionV relativeFrom="paragraph">
                    <wp:posOffset>133985</wp:posOffset>
                  </wp:positionV>
                  <wp:extent cx="1530985" cy="1078865"/>
                  <wp:effectExtent l="0" t="0" r="0" b="6985"/>
                  <wp:wrapNone/>
                  <wp:docPr id="12" name="Picture 12" descr="M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S SIGNA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30985" cy="1078865"/>
                          </a:xfrm>
                          <a:prstGeom prst="rect">
                            <a:avLst/>
                          </a:prstGeom>
                          <a:noFill/>
                        </pic:spPr>
                      </pic:pic>
                    </a:graphicData>
                  </a:graphic>
                  <wp14:sizeRelH relativeFrom="page">
                    <wp14:pctWidth>0</wp14:pctWidth>
                  </wp14:sizeRelH>
                  <wp14:sizeRelV relativeFrom="page">
                    <wp14:pctHeight>0</wp14:pctHeight>
                  </wp14:sizeRelV>
                </wp:anchor>
              </w:drawing>
            </w:r>
            <w:r w:rsidRPr="002E1ED0">
              <w:rPr>
                <w:rFonts w:cs="Arial"/>
                <w:b/>
                <w:bCs/>
                <w:color w:val="000000"/>
                <w:sz w:val="20"/>
                <w:szCs w:val="20"/>
                <w:bdr w:val="none" w:sz="0" w:space="0" w:color="auto" w:frame="1"/>
              </w:rPr>
              <w:t>Date:</w:t>
            </w:r>
          </w:p>
        </w:tc>
        <w:tc>
          <w:tcPr>
            <w:tcW w:w="6769" w:type="dxa"/>
            <w:hideMark/>
          </w:tcPr>
          <w:p w14:paraId="014D9685" w14:textId="77777777" w:rsidR="006122F5" w:rsidRPr="002E1ED0" w:rsidRDefault="006122F5">
            <w:pPr>
              <w:widowControl w:val="0"/>
              <w:tabs>
                <w:tab w:val="left" w:pos="720"/>
              </w:tabs>
              <w:snapToGrid w:val="0"/>
              <w:spacing w:before="180" w:line="288" w:lineRule="auto"/>
              <w:jc w:val="both"/>
              <w:outlineLvl w:val="1"/>
              <w:rPr>
                <w:rFonts w:cs="Arial"/>
                <w:bCs/>
                <w:color w:val="000000"/>
                <w:sz w:val="20"/>
                <w:szCs w:val="20"/>
                <w:bdr w:val="none" w:sz="0" w:space="0" w:color="auto" w:frame="1"/>
              </w:rPr>
            </w:pPr>
            <w:r w:rsidRPr="002E1ED0">
              <w:rPr>
                <w:rFonts w:cs="Arial"/>
                <w:bCs/>
                <w:color w:val="000000"/>
                <w:sz w:val="20"/>
                <w:szCs w:val="20"/>
                <w:bdr w:val="none" w:sz="0" w:space="0" w:color="auto" w:frame="1"/>
              </w:rPr>
              <w:t>2 February 2018</w:t>
            </w:r>
          </w:p>
        </w:tc>
      </w:tr>
      <w:tr w:rsidR="006122F5" w:rsidRPr="002E1ED0" w14:paraId="421206FD" w14:textId="77777777" w:rsidTr="006122F5">
        <w:trPr>
          <w:trHeight w:val="284"/>
        </w:trPr>
        <w:tc>
          <w:tcPr>
            <w:tcW w:w="2518" w:type="dxa"/>
            <w:hideMark/>
          </w:tcPr>
          <w:p w14:paraId="04442F8E" w14:textId="77777777" w:rsidR="006122F5" w:rsidRPr="002E1ED0" w:rsidRDefault="006122F5">
            <w:pPr>
              <w:widowControl w:val="0"/>
              <w:tabs>
                <w:tab w:val="left" w:pos="720"/>
              </w:tabs>
              <w:snapToGrid w:val="0"/>
              <w:spacing w:before="180" w:line="288" w:lineRule="auto"/>
              <w:jc w:val="both"/>
              <w:outlineLvl w:val="1"/>
              <w:rPr>
                <w:rFonts w:cs="Arial"/>
                <w:b/>
                <w:bCs/>
                <w:color w:val="000000"/>
                <w:sz w:val="20"/>
                <w:szCs w:val="20"/>
                <w:bdr w:val="none" w:sz="0" w:space="0" w:color="auto" w:frame="1"/>
              </w:rPr>
            </w:pPr>
            <w:r w:rsidRPr="002E1ED0">
              <w:rPr>
                <w:rFonts w:cs="Arial"/>
                <w:b/>
                <w:bCs/>
                <w:color w:val="000000"/>
                <w:sz w:val="20"/>
                <w:szCs w:val="20"/>
                <w:bdr w:val="none" w:sz="0" w:space="0" w:color="auto" w:frame="1"/>
              </w:rPr>
              <w:t>Signature:</w:t>
            </w:r>
          </w:p>
        </w:tc>
        <w:tc>
          <w:tcPr>
            <w:tcW w:w="6769" w:type="dxa"/>
          </w:tcPr>
          <w:p w14:paraId="46E1088E" w14:textId="77777777" w:rsidR="006122F5" w:rsidRPr="002E1ED0" w:rsidRDefault="006122F5">
            <w:pPr>
              <w:widowControl w:val="0"/>
              <w:tabs>
                <w:tab w:val="left" w:pos="720"/>
              </w:tabs>
              <w:snapToGrid w:val="0"/>
              <w:spacing w:before="180" w:line="288" w:lineRule="auto"/>
              <w:jc w:val="both"/>
              <w:outlineLvl w:val="1"/>
              <w:rPr>
                <w:rFonts w:cs="Arial"/>
                <w:bCs/>
                <w:color w:val="000000"/>
                <w:sz w:val="20"/>
                <w:szCs w:val="20"/>
                <w:bdr w:val="none" w:sz="0" w:space="0" w:color="auto" w:frame="1"/>
              </w:rPr>
            </w:pPr>
          </w:p>
        </w:tc>
      </w:tr>
    </w:tbl>
    <w:p w14:paraId="639AF219" w14:textId="77777777" w:rsidR="00D51919" w:rsidRPr="0026684D" w:rsidRDefault="00D51919" w:rsidP="00402B3F">
      <w:pPr>
        <w:pStyle w:val="Heading1"/>
        <w:numPr>
          <w:ilvl w:val="0"/>
          <w:numId w:val="0"/>
        </w:numPr>
        <w:ind w:left="431"/>
      </w:pPr>
    </w:p>
    <w:sectPr w:rsidR="00D51919" w:rsidRPr="0026684D" w:rsidSect="003C3281">
      <w:headerReference w:type="default" r:id="rId9"/>
      <w:footerReference w:type="default" r:id="rId10"/>
      <w:headerReference w:type="first" r:id="rId11"/>
      <w:footerReference w:type="first" r:id="rId12"/>
      <w:pgSz w:w="11906" w:h="16838" w:code="9"/>
      <w:pgMar w:top="1134" w:right="924" w:bottom="1134" w:left="2722" w:header="425" w:footer="30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70030" w14:textId="77777777" w:rsidR="00331789" w:rsidRDefault="00331789">
      <w:r>
        <w:separator/>
      </w:r>
    </w:p>
  </w:endnote>
  <w:endnote w:type="continuationSeparator" w:id="0">
    <w:p w14:paraId="6B349DF6" w14:textId="77777777" w:rsidR="00331789" w:rsidRDefault="003317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embedRegular r:id="rId1" w:fontKey="{5A177289-736B-43E6-9F23-635A1C12EAE0}"/>
    <w:embedBold r:id="rId2" w:fontKey="{A4AF94C9-F6CC-42B3-BCC0-145F6F4CCC19}"/>
    <w:embedItalic r:id="rId3" w:fontKey="{DEC06E4E-42FD-403F-8B51-5C8760451AF2}"/>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embedRegular r:id="rId4" w:fontKey="{A331225A-2C0F-4083-ADD5-884BBEB04C84}"/>
    <w:embedBold r:id="rId5" w:fontKey="{057B968C-6EA8-4668-984B-032347FF0B2C}"/>
    <w:embedItalic r:id="rId6" w:fontKey="{5FF6E74B-71B9-478B-B88C-97E9BC2F8319}"/>
    <w:embedBoldItalic r:id="rId7" w:fontKey="{BFDEC940-D17E-4D9E-AE98-6B0CDD945A56}"/>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embedRegular r:id="rId8" w:fontKey="{4F826549-EEFE-4FAC-AF59-DBBE0178EBC4}"/>
    <w:embedBold r:id="rId9" w:fontKey="{79FBA441-22BB-48FF-BDF5-230E576EBF4A}"/>
  </w:font>
  <w:font w:name="Tahoma">
    <w:panose1 w:val="020B0604030504040204"/>
    <w:charset w:val="00"/>
    <w:family w:val="swiss"/>
    <w:pitch w:val="variable"/>
    <w:sig w:usb0="E1002EFF" w:usb1="C000605B" w:usb2="00000029" w:usb3="00000000" w:csb0="000101FF" w:csb1="00000000"/>
    <w:embedRegular r:id="rId10" w:fontKey="{C3F36F8B-70E9-41E6-B4F2-986775AFCE73}"/>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embedRegular r:id="rId11" w:fontKey="{F1F0897E-F4ED-4431-A8DD-4DD1C5EB510D}"/>
    <w:embedBold r:id="rId12" w:fontKey="{8DF57C7C-098B-47FE-8F62-19665CD5F26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85981" w14:textId="57013160" w:rsidR="000939C2" w:rsidRPr="00331C1B" w:rsidRDefault="000939C2" w:rsidP="00331C1B">
    <w:pPr>
      <w:tabs>
        <w:tab w:val="left" w:pos="-1701"/>
        <w:tab w:val="right" w:pos="8505"/>
      </w:tabs>
      <w:spacing w:line="276" w:lineRule="auto"/>
      <w:ind w:left="-1843"/>
      <w:rPr>
        <w:rFonts w:eastAsia="Calibri"/>
        <w:color w:val="000000" w:themeColor="text1"/>
        <w:sz w:val="12"/>
        <w:szCs w:val="16"/>
        <w:lang w:eastAsia="en-US"/>
      </w:rPr>
    </w:pPr>
    <w:r w:rsidRPr="00331C1B">
      <w:rPr>
        <w:rStyle w:val="PageNumber"/>
        <w:rFonts w:cs="Arial"/>
        <w:color w:val="000000" w:themeColor="text1"/>
        <w:sz w:val="20"/>
      </w:rPr>
      <w:fldChar w:fldCharType="begin"/>
    </w:r>
    <w:r w:rsidRPr="00331C1B">
      <w:rPr>
        <w:rStyle w:val="PageNumber"/>
        <w:rFonts w:cs="Arial"/>
        <w:color w:val="000000" w:themeColor="text1"/>
        <w:sz w:val="20"/>
      </w:rPr>
      <w:instrText xml:space="preserve"> PAGE </w:instrText>
    </w:r>
    <w:r w:rsidRPr="00331C1B">
      <w:rPr>
        <w:rStyle w:val="PageNumber"/>
        <w:rFonts w:cs="Arial"/>
        <w:color w:val="000000" w:themeColor="text1"/>
        <w:sz w:val="20"/>
      </w:rPr>
      <w:fldChar w:fldCharType="separate"/>
    </w:r>
    <w:r w:rsidR="00BC2E66">
      <w:rPr>
        <w:rStyle w:val="PageNumber"/>
        <w:rFonts w:cs="Arial"/>
        <w:noProof/>
        <w:color w:val="000000" w:themeColor="text1"/>
        <w:sz w:val="20"/>
      </w:rPr>
      <w:t>3</w:t>
    </w:r>
    <w:r w:rsidRPr="00331C1B">
      <w:rPr>
        <w:rStyle w:val="PageNumber"/>
        <w:rFonts w:cs="Arial"/>
        <w:color w:val="000000" w:themeColor="text1"/>
        <w:sz w:val="20"/>
      </w:rPr>
      <w:fldChar w:fldCharType="end"/>
    </w:r>
    <w:r w:rsidRPr="00331C1B">
      <w:rPr>
        <w:rStyle w:val="PageNumber"/>
        <w:rFonts w:cs="Arial"/>
        <w:color w:val="000000" w:themeColor="text1"/>
        <w:sz w:val="20"/>
      </w:rPr>
      <w:t xml:space="preserve"> of </w:t>
    </w:r>
    <w:r w:rsidRPr="00331C1B">
      <w:rPr>
        <w:rStyle w:val="PageNumber"/>
        <w:rFonts w:cs="Arial"/>
        <w:color w:val="000000" w:themeColor="text1"/>
        <w:sz w:val="20"/>
      </w:rPr>
      <w:fldChar w:fldCharType="begin"/>
    </w:r>
    <w:r w:rsidRPr="00331C1B">
      <w:rPr>
        <w:rStyle w:val="PageNumber"/>
        <w:rFonts w:cs="Arial"/>
        <w:color w:val="000000" w:themeColor="text1"/>
        <w:sz w:val="20"/>
      </w:rPr>
      <w:instrText xml:space="preserve"> NUMPAGES </w:instrText>
    </w:r>
    <w:r w:rsidRPr="00331C1B">
      <w:rPr>
        <w:rStyle w:val="PageNumber"/>
        <w:rFonts w:cs="Arial"/>
        <w:color w:val="000000" w:themeColor="text1"/>
        <w:sz w:val="20"/>
      </w:rPr>
      <w:fldChar w:fldCharType="separate"/>
    </w:r>
    <w:r w:rsidR="00BC2E66">
      <w:rPr>
        <w:rStyle w:val="PageNumber"/>
        <w:rFonts w:cs="Arial"/>
        <w:noProof/>
        <w:color w:val="000000" w:themeColor="text1"/>
        <w:sz w:val="20"/>
      </w:rPr>
      <w:t>3</w:t>
    </w:r>
    <w:r w:rsidRPr="00331C1B">
      <w:rPr>
        <w:rStyle w:val="PageNumber"/>
        <w:rFonts w:cs="Arial"/>
        <w:color w:val="000000" w:themeColor="text1"/>
        <w:sz w:val="20"/>
      </w:rPr>
      <w:fldChar w:fldCharType="end"/>
    </w:r>
    <w:r w:rsidRPr="00331C1B">
      <w:rPr>
        <w:b/>
        <w:color w:val="000000" w:themeColor="text1"/>
        <w:sz w:val="18"/>
      </w:rPr>
      <w:tab/>
    </w:r>
    <w:r w:rsidR="00331C1B">
      <w:rPr>
        <w:b/>
        <w:color w:val="000000" w:themeColor="text1"/>
        <w:sz w:val="18"/>
      </w:rPr>
      <w:t>Unrestric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F5287" w14:textId="77777777" w:rsidR="000939C2" w:rsidRDefault="000939C2">
    <w:pPr>
      <w:pStyle w:val="Footer"/>
      <w:rPr>
        <w:b/>
        <w:sz w:val="18"/>
      </w:rPr>
    </w:pPr>
  </w:p>
  <w:p w14:paraId="234DB6DF" w14:textId="77777777" w:rsidR="000939C2" w:rsidRPr="0006521D" w:rsidRDefault="000939C2" w:rsidP="003C3281">
    <w:pPr>
      <w:pStyle w:val="Footer"/>
      <w:jc w:val="right"/>
      <w:rPr>
        <w:b/>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C9595C" w14:textId="77777777" w:rsidR="00331789" w:rsidRDefault="00331789">
      <w:r>
        <w:separator/>
      </w:r>
    </w:p>
  </w:footnote>
  <w:footnote w:type="continuationSeparator" w:id="0">
    <w:p w14:paraId="53F70DC3" w14:textId="77777777" w:rsidR="00331789" w:rsidRDefault="003317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5F4BF" w14:textId="77777777" w:rsidR="00331C1B" w:rsidRDefault="00331C1B" w:rsidP="003C3281">
    <w:pPr>
      <w:rPr>
        <w:noProof/>
      </w:rPr>
    </w:pPr>
    <w:r>
      <w:rPr>
        <w:noProof/>
      </w:rPr>
      <mc:AlternateContent>
        <mc:Choice Requires="wpg">
          <w:drawing>
            <wp:anchor distT="0" distB="0" distL="114300" distR="114300" simplePos="0" relativeHeight="251655679" behindDoc="1" locked="0" layoutInCell="1" allowOverlap="1" wp14:anchorId="47E9D9D0" wp14:editId="7155D408">
              <wp:simplePos x="0" y="0"/>
              <wp:positionH relativeFrom="column">
                <wp:posOffset>-1654175</wp:posOffset>
              </wp:positionH>
              <wp:positionV relativeFrom="paragraph">
                <wp:posOffset>-214993</wp:posOffset>
              </wp:positionV>
              <wp:extent cx="1496786" cy="10559143"/>
              <wp:effectExtent l="0" t="0" r="8255" b="0"/>
              <wp:wrapNone/>
              <wp:docPr id="7" name="Group 7"/>
              <wp:cNvGraphicFramePr/>
              <a:graphic xmlns:a="http://schemas.openxmlformats.org/drawingml/2006/main">
                <a:graphicData uri="http://schemas.microsoft.com/office/word/2010/wordprocessingGroup">
                  <wpg:wgp>
                    <wpg:cNvGrpSpPr/>
                    <wpg:grpSpPr>
                      <a:xfrm>
                        <a:off x="0" y="0"/>
                        <a:ext cx="1496786" cy="10559143"/>
                        <a:chOff x="0" y="0"/>
                        <a:chExt cx="1496786" cy="10559143"/>
                      </a:xfrm>
                    </wpg:grpSpPr>
                    <wps:wsp>
                      <wps:cNvPr id="9" name="Rectangle 9"/>
                      <wps:cNvSpPr/>
                      <wps:spPr>
                        <a:xfrm>
                          <a:off x="0" y="0"/>
                          <a:ext cx="1496786" cy="10559143"/>
                        </a:xfrm>
                        <a:prstGeom prst="rect">
                          <a:avLst/>
                        </a:prstGeom>
                        <a:gradFill flip="none" rotWithShape="1">
                          <a:gsLst>
                            <a:gs pos="88900">
                              <a:schemeClr val="bg1"/>
                            </a:gs>
                            <a:gs pos="0">
                              <a:schemeClr val="bg1">
                                <a:lumMod val="95000"/>
                                <a:shade val="30000"/>
                                <a:satMod val="115000"/>
                              </a:schemeClr>
                            </a:gs>
                            <a:gs pos="50000">
                              <a:schemeClr val="bg1">
                                <a:lumMod val="95000"/>
                                <a:shade val="67500"/>
                                <a:satMod val="115000"/>
                              </a:schemeClr>
                            </a:gs>
                            <a:gs pos="100000">
                              <a:schemeClr val="bg1"/>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descr="A picture containing object&#10;&#10;Description generated with very high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03415" y="141514"/>
                          <a:ext cx="1262380" cy="579755"/>
                        </a:xfrm>
                        <a:prstGeom prst="rect">
                          <a:avLst/>
                        </a:prstGeom>
                      </pic:spPr>
                    </pic:pic>
                  </wpg:wgp>
                </a:graphicData>
              </a:graphic>
            </wp:anchor>
          </w:drawing>
        </mc:Choice>
        <mc:Fallback>
          <w:pict>
            <v:group w14:anchorId="482AD59F" id="Group 7" o:spid="_x0000_s1026" style="position:absolute;margin-left:-130.25pt;margin-top:-16.95pt;width:117.85pt;height:831.45pt;z-index:-251660801" coordsize="14967,105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">
              <v:rect id="Rectangle 9" o:spid="_x0000_s1027" style="position:absolute;width:14967;height:105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" fillcolor="#f2f2f2 [3052]" stroked="f" strokeweight="2pt">
                <v:fill color2="white [3212]" rotate="t" colors="0 #8d8d8d;.5 #ccc;58262f white;1 white" focus="100%" type="gradien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alt="A picture containing object&#10;&#10;Description generated with very high confidence" style="position:absolute;left:1034;top:1415;width:12623;height:5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">
                <v:imagedata r:id="rId2" o:title="A picture containing object&#10;&#10;Description generated with very high confidence"/>
              </v:shape>
            </v:group>
          </w:pict>
        </mc:Fallback>
      </mc:AlternateContent>
    </w:r>
  </w:p>
  <w:p w14:paraId="35FB2EFC" w14:textId="77777777" w:rsidR="000939C2" w:rsidRPr="0006521D" w:rsidRDefault="000939C2" w:rsidP="003C3281">
    <w:r>
      <w:rPr>
        <w:noProof/>
      </w:rPr>
      <mc:AlternateContent>
        <mc:Choice Requires="wps">
          <w:drawing>
            <wp:anchor distT="0" distB="0" distL="114300" distR="114300" simplePos="0" relativeHeight="251656704" behindDoc="0" locked="0" layoutInCell="1" allowOverlap="1" wp14:anchorId="04B41E16" wp14:editId="0CF2EA1E">
              <wp:simplePos x="0" y="0"/>
              <wp:positionH relativeFrom="column">
                <wp:posOffset>-1593850</wp:posOffset>
              </wp:positionH>
              <wp:positionV relativeFrom="paragraph">
                <wp:posOffset>632460</wp:posOffset>
              </wp:positionV>
              <wp:extent cx="1249680" cy="141097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1410970"/>
                      </a:xfrm>
                      <a:prstGeom prst="rect">
                        <a:avLst/>
                      </a:prstGeom>
                      <a:noFill/>
                      <a:ln>
                        <a:noFill/>
                      </a:ln>
                      <a:extLst/>
                    </wps:spPr>
                    <wps:txbx>
                      <w:txbxContent>
                        <w:p w14:paraId="32E9168C" w14:textId="5945F8E3" w:rsidR="000939C2" w:rsidRPr="00490708" w:rsidRDefault="006122F5" w:rsidP="00094D21">
                          <w:pPr>
                            <w:jc w:val="center"/>
                            <w:rPr>
                              <w:b/>
                              <w:color w:val="FFFFFF"/>
                              <w:sz w:val="18"/>
                            </w:rPr>
                          </w:pPr>
                          <w:r>
                            <w:rPr>
                              <w:b/>
                              <w:color w:val="FFFFFF"/>
                            </w:rPr>
                            <w:t>Corporate Social Responsibility</w:t>
                          </w:r>
                          <w:r w:rsidR="00B2201D">
                            <w:rPr>
                              <w:b/>
                              <w:color w:val="FFFFFF"/>
                            </w:rPr>
                            <w:t xml:space="preserve"> Polic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4B41E16" id="_x0000_t202" coordsize="21600,21600" o:spt="202" path="m,l,21600r21600,l21600,xe">
              <v:stroke joinstyle="miter"/>
              <v:path gradientshapeok="t" o:connecttype="rect"/>
            </v:shapetype>
            <v:shape id="Text Box 2" o:spid="_x0000_s1026" type="#_x0000_t202" style="position:absolute;margin-left:-125.5pt;margin-top:49.8pt;width:98.4pt;height:111.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" filled="f" stroked="f">
              <v:textbox>
                <w:txbxContent>
                  <w:p w14:paraId="32E9168C" w14:textId="5945F8E3" w:rsidR="000939C2" w:rsidRPr="00490708" w:rsidRDefault="006122F5" w:rsidP="00094D21">
                    <w:pPr>
                      <w:jc w:val="center"/>
                      <w:rPr>
                        <w:b/>
                        <w:color w:val="FFFFFF"/>
                        <w:sz w:val="18"/>
                      </w:rPr>
                    </w:pPr>
                    <w:r>
                      <w:rPr>
                        <w:b/>
                        <w:color w:val="FFFFFF"/>
                      </w:rPr>
                      <w:t>Corporate Social Responsibility</w:t>
                    </w:r>
                    <w:r w:rsidR="00B2201D">
                      <w:rPr>
                        <w:b/>
                        <w:color w:val="FFFFFF"/>
                      </w:rPr>
                      <w:t xml:space="preserve"> Policy</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0F1E4" w14:textId="77777777" w:rsidR="000939C2" w:rsidRDefault="00331C1B" w:rsidP="0006521D">
    <w:pPr>
      <w:pStyle w:val="Header"/>
    </w:pPr>
    <w:r>
      <w:rPr>
        <w:noProof/>
      </w:rPr>
      <mc:AlternateContent>
        <mc:Choice Requires="wpg">
          <w:drawing>
            <wp:anchor distT="0" distB="0" distL="114300" distR="114300" simplePos="0" relativeHeight="251659264" behindDoc="0" locked="0" layoutInCell="1" allowOverlap="1" wp14:anchorId="5E0C363F" wp14:editId="1589F551">
              <wp:simplePos x="0" y="0"/>
              <wp:positionH relativeFrom="column">
                <wp:posOffset>-1630499</wp:posOffset>
              </wp:positionH>
              <wp:positionV relativeFrom="paragraph">
                <wp:posOffset>-226332</wp:posOffset>
              </wp:positionV>
              <wp:extent cx="1496786" cy="10559143"/>
              <wp:effectExtent l="0" t="0" r="8255" b="0"/>
              <wp:wrapNone/>
              <wp:docPr id="6" name="Group 6"/>
              <wp:cNvGraphicFramePr/>
              <a:graphic xmlns:a="http://schemas.openxmlformats.org/drawingml/2006/main">
                <a:graphicData uri="http://schemas.microsoft.com/office/word/2010/wordprocessingGroup">
                  <wpg:wgp>
                    <wpg:cNvGrpSpPr/>
                    <wpg:grpSpPr>
                      <a:xfrm>
                        <a:off x="0" y="0"/>
                        <a:ext cx="1496786" cy="10559143"/>
                        <a:chOff x="0" y="0"/>
                        <a:chExt cx="1496786" cy="10559143"/>
                      </a:xfrm>
                    </wpg:grpSpPr>
                    <wps:wsp>
                      <wps:cNvPr id="5" name="Rectangle 5"/>
                      <wps:cNvSpPr/>
                      <wps:spPr>
                        <a:xfrm>
                          <a:off x="0" y="0"/>
                          <a:ext cx="1496786" cy="10559143"/>
                        </a:xfrm>
                        <a:prstGeom prst="rect">
                          <a:avLst/>
                        </a:prstGeom>
                        <a:gradFill flip="none" rotWithShape="1">
                          <a:gsLst>
                            <a:gs pos="88900">
                              <a:schemeClr val="bg1"/>
                            </a:gs>
                            <a:gs pos="0">
                              <a:schemeClr val="bg1">
                                <a:lumMod val="95000"/>
                                <a:shade val="30000"/>
                                <a:satMod val="115000"/>
                              </a:schemeClr>
                            </a:gs>
                            <a:gs pos="50000">
                              <a:schemeClr val="bg1">
                                <a:lumMod val="95000"/>
                                <a:shade val="67500"/>
                                <a:satMod val="115000"/>
                              </a:schemeClr>
                            </a:gs>
                            <a:gs pos="100000">
                              <a:schemeClr val="bg1"/>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descr="A picture containing object&#10;&#10;Description generated with very high confiden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03415" y="141514"/>
                          <a:ext cx="1262380" cy="579755"/>
                        </a:xfrm>
                        <a:prstGeom prst="rect">
                          <a:avLst/>
                        </a:prstGeom>
                      </pic:spPr>
                    </pic:pic>
                  </wpg:wgp>
                </a:graphicData>
              </a:graphic>
            </wp:anchor>
          </w:drawing>
        </mc:Choice>
        <mc:Fallback>
          <w:pict>
            <v:group w14:anchorId="7EB638AD" id="Group 6" o:spid="_x0000_s1026" style="position:absolute;margin-left:-128.4pt;margin-top:-17.8pt;width:117.85pt;height:831.45pt;z-index:251659264" coordsize="14967,105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">
              <v:rect id="Rectangle 5" o:spid="_x0000_s1027" style="position:absolute;width:14967;height:105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" fillcolor="#f2f2f2 [3052]" stroked="f" strokeweight="2pt">
                <v:fill color2="white [3212]" rotate="t" colors="0 #8d8d8d;.5 #ccc;58262f white;1 white" focus="100%" type="gradien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A picture containing object&#10;&#10;Description generated with very high confidence" style="position:absolute;left:1034;top:1415;width:12623;height:5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">
                <v:imagedata r:id="rId2" o:title="A picture containing object&#10;&#10;Description generated with very high confidenc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C674C7"/>
    <w:multiLevelType w:val="hybridMultilevel"/>
    <w:tmpl w:val="F4FC0520"/>
    <w:lvl w:ilvl="0" w:tplc="162A9576">
      <w:start w:val="1"/>
      <w:numFmt w:val="bullet"/>
      <w:pStyle w:val="TextLevel1Bullet"/>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 w15:restartNumberingAfterBreak="0">
    <w:nsid w:val="39983A11"/>
    <w:multiLevelType w:val="multilevel"/>
    <w:tmpl w:val="8CBA5FFE"/>
    <w:lvl w:ilvl="0">
      <w:start w:val="1"/>
      <w:numFmt w:val="decimal"/>
      <w:pStyle w:val="Style1"/>
      <w:lvlText w:val="%1."/>
      <w:lvlJc w:val="left"/>
      <w:pPr>
        <w:tabs>
          <w:tab w:val="num" w:pos="709"/>
        </w:tabs>
        <w:ind w:left="709" w:hanging="709"/>
      </w:pPr>
      <w:rPr>
        <w:rFonts w:ascii="Arial" w:hAnsi="Arial" w:cs="Times New Roman" w:hint="default"/>
        <w:b w:val="0"/>
        <w:i w:val="0"/>
        <w:sz w:val="22"/>
      </w:rPr>
    </w:lvl>
    <w:lvl w:ilvl="1">
      <w:start w:val="1"/>
      <w:numFmt w:val="decimal"/>
      <w:lvlRestart w:val="0"/>
      <w:lvlText w:val="%2."/>
      <w:lvlJc w:val="left"/>
      <w:pPr>
        <w:tabs>
          <w:tab w:val="num" w:pos="709"/>
        </w:tabs>
        <w:ind w:left="709" w:hanging="709"/>
      </w:pPr>
      <w:rPr>
        <w:rFonts w:ascii="Arial" w:hAnsi="Arial" w:cs="Times New Roman" w:hint="default"/>
        <w:b w:val="0"/>
        <w:i w:val="0"/>
        <w:sz w:val="22"/>
      </w:rPr>
    </w:lvl>
    <w:lvl w:ilvl="2">
      <w:start w:val="1"/>
      <w:numFmt w:val="decimal"/>
      <w:lvlRestart w:val="1"/>
      <w:pStyle w:val="Style2"/>
      <w:lvlText w:val="%1.%3"/>
      <w:lvlJc w:val="left"/>
      <w:pPr>
        <w:tabs>
          <w:tab w:val="num" w:pos="1418"/>
        </w:tabs>
        <w:ind w:left="1418" w:hanging="709"/>
      </w:pPr>
      <w:rPr>
        <w:rFonts w:ascii="Arial" w:hAnsi="Arial" w:cs="Times New Roman" w:hint="default"/>
        <w:b w:val="0"/>
        <w:i w:val="0"/>
        <w:sz w:val="22"/>
      </w:rPr>
    </w:lvl>
    <w:lvl w:ilvl="3">
      <w:start w:val="1"/>
      <w:numFmt w:val="lowerLetter"/>
      <w:lvlRestart w:val="1"/>
      <w:pStyle w:val="Style2a"/>
      <w:lvlText w:val="%4)"/>
      <w:lvlJc w:val="left"/>
      <w:pPr>
        <w:tabs>
          <w:tab w:val="num" w:pos="1418"/>
        </w:tabs>
        <w:ind w:left="1418" w:hanging="709"/>
      </w:pPr>
      <w:rPr>
        <w:rFonts w:ascii="Arial" w:hAnsi="Arial" w:cs="Times New Roman" w:hint="default"/>
        <w:b w:val="0"/>
        <w:i w:val="0"/>
        <w:sz w:val="22"/>
      </w:rPr>
    </w:lvl>
    <w:lvl w:ilvl="4">
      <w:start w:val="1"/>
      <w:numFmt w:val="decimal"/>
      <w:lvlRestart w:val="3"/>
      <w:pStyle w:val="Style311"/>
      <w:lvlText w:val="%1.%3.%5"/>
      <w:lvlJc w:val="left"/>
      <w:pPr>
        <w:tabs>
          <w:tab w:val="num" w:pos="2126"/>
        </w:tabs>
        <w:ind w:left="2126" w:hanging="708"/>
      </w:pPr>
    </w:lvl>
    <w:lvl w:ilvl="5">
      <w:start w:val="1"/>
      <w:numFmt w:val="lowerLetter"/>
      <w:lvlRestart w:val="3"/>
      <w:pStyle w:val="Style3a"/>
      <w:lvlText w:val="%6)"/>
      <w:lvlJc w:val="left"/>
      <w:pPr>
        <w:tabs>
          <w:tab w:val="num" w:pos="2976"/>
        </w:tabs>
        <w:ind w:left="2976" w:hanging="708"/>
      </w:pPr>
    </w:lvl>
    <w:lvl w:ilvl="6">
      <w:start w:val="1"/>
      <w:numFmt w:val="decimal"/>
      <w:lvlRestart w:val="5"/>
      <w:pStyle w:val="Style4"/>
      <w:lvlText w:val="%1.%3.%5.%7"/>
      <w:lvlJc w:val="left"/>
      <w:pPr>
        <w:tabs>
          <w:tab w:val="num" w:pos="2835"/>
        </w:tabs>
        <w:ind w:left="2835" w:hanging="709"/>
      </w:pPr>
    </w:lvl>
    <w:lvl w:ilvl="7">
      <w:start w:val="1"/>
      <w:numFmt w:val="lowerLetter"/>
      <w:lvlRestart w:val="5"/>
      <w:pStyle w:val="Style4a"/>
      <w:lvlText w:val="%8)"/>
      <w:lvlJc w:val="left"/>
      <w:pPr>
        <w:tabs>
          <w:tab w:val="num" w:pos="2835"/>
        </w:tabs>
        <w:ind w:left="2835" w:hanging="709"/>
      </w:pPr>
    </w:lvl>
    <w:lvl w:ilvl="8">
      <w:start w:val="1"/>
      <w:numFmt w:val="decimal"/>
      <w:lvlText w:val="%1.%2.%3.%4.%5.%6.%7.%8.%9."/>
      <w:lvlJc w:val="left"/>
      <w:pPr>
        <w:tabs>
          <w:tab w:val="num" w:pos="4680"/>
        </w:tabs>
        <w:ind w:left="4320" w:hanging="1440"/>
      </w:pPr>
    </w:lvl>
  </w:abstractNum>
  <w:abstractNum w:abstractNumId="2" w15:restartNumberingAfterBreak="0">
    <w:nsid w:val="40FF3872"/>
    <w:multiLevelType w:val="hybridMultilevel"/>
    <w:tmpl w:val="8F2C191E"/>
    <w:lvl w:ilvl="0" w:tplc="0D46AC86">
      <w:start w:val="1"/>
      <w:numFmt w:val="bullet"/>
      <w:pStyle w:val="TableBullet1"/>
      <w:lvlText w:val=""/>
      <w:lvlJc w:val="left"/>
      <w:pPr>
        <w:ind w:left="720" w:hanging="360"/>
      </w:pPr>
      <w:rPr>
        <w:rFonts w:ascii="Symbol" w:hAnsi="Symbol" w:hint="default"/>
      </w:rPr>
    </w:lvl>
    <w:lvl w:ilvl="1" w:tplc="1C0C4134">
      <w:start w:val="1"/>
      <w:numFmt w:val="bullet"/>
      <w:pStyle w:val="TableBullet2"/>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0AC0B50"/>
    <w:multiLevelType w:val="multilevel"/>
    <w:tmpl w:val="0809001D"/>
    <w:styleLink w:val="SpaceportReport"/>
    <w:lvl w:ilvl="0">
      <w:start w:val="1"/>
      <w:numFmt w:val="decimal"/>
      <w:lvlText w:val="%1)"/>
      <w:lvlJc w:val="left"/>
      <w:pPr>
        <w:ind w:left="360" w:hanging="360"/>
      </w:pPr>
      <w:rPr>
        <w:rFonts w:ascii="Gill Sans MT" w:hAnsi="Gill Sans MT"/>
        <w:color w:val="17365D"/>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5B0B7B1E"/>
    <w:multiLevelType w:val="hybridMultilevel"/>
    <w:tmpl w:val="83EC5998"/>
    <w:lvl w:ilvl="0" w:tplc="79EAA6C0">
      <w:start w:val="1"/>
      <w:numFmt w:val="decimal"/>
      <w:pStyle w:val="Attachment"/>
      <w:lvlText w:val="Attachment %1 -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D77692A"/>
    <w:multiLevelType w:val="hybridMultilevel"/>
    <w:tmpl w:val="1740755C"/>
    <w:lvl w:ilvl="0" w:tplc="EB969182">
      <w:start w:val="1"/>
      <w:numFmt w:val="bullet"/>
      <w:pStyle w:val="TableBullet"/>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6" w15:restartNumberingAfterBreak="0">
    <w:nsid w:val="63933A6F"/>
    <w:multiLevelType w:val="hybridMultilevel"/>
    <w:tmpl w:val="A9302C64"/>
    <w:lvl w:ilvl="0" w:tplc="4CE67EA8">
      <w:start w:val="1"/>
      <w:numFmt w:val="decimal"/>
      <w:pStyle w:val="TextLevel1Number"/>
      <w:lvlText w:val="%1."/>
      <w:lvlJc w:val="left"/>
      <w:pPr>
        <w:ind w:left="786" w:hanging="360"/>
      </w:pPr>
    </w:lvl>
    <w:lvl w:ilvl="1" w:tplc="08090019" w:tentative="1">
      <w:start w:val="1"/>
      <w:numFmt w:val="lowerLetter"/>
      <w:lvlText w:val="%2."/>
      <w:lvlJc w:val="left"/>
      <w:pPr>
        <w:ind w:left="1865" w:hanging="360"/>
      </w:pPr>
    </w:lvl>
    <w:lvl w:ilvl="2" w:tplc="0809001B" w:tentative="1">
      <w:start w:val="1"/>
      <w:numFmt w:val="lowerRoman"/>
      <w:lvlText w:val="%3."/>
      <w:lvlJc w:val="right"/>
      <w:pPr>
        <w:ind w:left="2585" w:hanging="180"/>
      </w:pPr>
    </w:lvl>
    <w:lvl w:ilvl="3" w:tplc="0809000F" w:tentative="1">
      <w:start w:val="1"/>
      <w:numFmt w:val="decimal"/>
      <w:lvlText w:val="%4."/>
      <w:lvlJc w:val="left"/>
      <w:pPr>
        <w:ind w:left="3305" w:hanging="360"/>
      </w:pPr>
    </w:lvl>
    <w:lvl w:ilvl="4" w:tplc="08090019" w:tentative="1">
      <w:start w:val="1"/>
      <w:numFmt w:val="lowerLetter"/>
      <w:lvlText w:val="%5."/>
      <w:lvlJc w:val="left"/>
      <w:pPr>
        <w:ind w:left="4025" w:hanging="360"/>
      </w:pPr>
    </w:lvl>
    <w:lvl w:ilvl="5" w:tplc="0809001B" w:tentative="1">
      <w:start w:val="1"/>
      <w:numFmt w:val="lowerRoman"/>
      <w:lvlText w:val="%6."/>
      <w:lvlJc w:val="right"/>
      <w:pPr>
        <w:ind w:left="4745" w:hanging="180"/>
      </w:pPr>
    </w:lvl>
    <w:lvl w:ilvl="6" w:tplc="0809000F" w:tentative="1">
      <w:start w:val="1"/>
      <w:numFmt w:val="decimal"/>
      <w:lvlText w:val="%7."/>
      <w:lvlJc w:val="left"/>
      <w:pPr>
        <w:ind w:left="5465" w:hanging="360"/>
      </w:pPr>
    </w:lvl>
    <w:lvl w:ilvl="7" w:tplc="08090019" w:tentative="1">
      <w:start w:val="1"/>
      <w:numFmt w:val="lowerLetter"/>
      <w:lvlText w:val="%8."/>
      <w:lvlJc w:val="left"/>
      <w:pPr>
        <w:ind w:left="6185" w:hanging="360"/>
      </w:pPr>
    </w:lvl>
    <w:lvl w:ilvl="8" w:tplc="0809001B" w:tentative="1">
      <w:start w:val="1"/>
      <w:numFmt w:val="lowerRoman"/>
      <w:lvlText w:val="%9."/>
      <w:lvlJc w:val="right"/>
      <w:pPr>
        <w:ind w:left="6905" w:hanging="180"/>
      </w:pPr>
    </w:lvl>
  </w:abstractNum>
  <w:abstractNum w:abstractNumId="7" w15:restartNumberingAfterBreak="0">
    <w:nsid w:val="6CC47168"/>
    <w:multiLevelType w:val="multilevel"/>
    <w:tmpl w:val="5226DF4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num>
  <w:num w:numId="2">
    <w:abstractNumId w:val="7"/>
  </w:num>
  <w:num w:numId="3">
    <w:abstractNumId w:val="0"/>
  </w:num>
  <w:num w:numId="4">
    <w:abstractNumId w:val="6"/>
  </w:num>
  <w:num w:numId="5">
    <w:abstractNumId w:val="5"/>
  </w:num>
  <w:num w:numId="6">
    <w:abstractNumId w:val="4"/>
  </w:num>
  <w:num w:numId="7">
    <w:abstractNumId w:val="2"/>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TrueTypeFonts/>
  <w:activeWritingStyle w:appName="MSWord" w:lang="en-GB" w:vendorID="64" w:dllVersion="0" w:nlCheck="1"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wtjQ0MDUyMrc0tbRU0lEKTi0uzszPAykwrAUAVdPhXCwAAAA="/>
  </w:docVars>
  <w:rsids>
    <w:rsidRoot w:val="00AC443E"/>
    <w:rsid w:val="00000B5A"/>
    <w:rsid w:val="00001F6C"/>
    <w:rsid w:val="0000256A"/>
    <w:rsid w:val="00005C13"/>
    <w:rsid w:val="00013310"/>
    <w:rsid w:val="00025041"/>
    <w:rsid w:val="000268D2"/>
    <w:rsid w:val="00030647"/>
    <w:rsid w:val="00032EDB"/>
    <w:rsid w:val="0005574B"/>
    <w:rsid w:val="000606BE"/>
    <w:rsid w:val="0006521D"/>
    <w:rsid w:val="000671C3"/>
    <w:rsid w:val="000749F9"/>
    <w:rsid w:val="0009051D"/>
    <w:rsid w:val="00091607"/>
    <w:rsid w:val="000939C2"/>
    <w:rsid w:val="00094A9C"/>
    <w:rsid w:val="00094D21"/>
    <w:rsid w:val="00096B88"/>
    <w:rsid w:val="000B4078"/>
    <w:rsid w:val="000B5295"/>
    <w:rsid w:val="000B5EC5"/>
    <w:rsid w:val="000B6434"/>
    <w:rsid w:val="000C12C7"/>
    <w:rsid w:val="000D05EB"/>
    <w:rsid w:val="000D52FB"/>
    <w:rsid w:val="000D5615"/>
    <w:rsid w:val="000E3190"/>
    <w:rsid w:val="000E5B62"/>
    <w:rsid w:val="000E7BC2"/>
    <w:rsid w:val="000F099A"/>
    <w:rsid w:val="00101B23"/>
    <w:rsid w:val="00114DAF"/>
    <w:rsid w:val="00114DB6"/>
    <w:rsid w:val="00115395"/>
    <w:rsid w:val="00117417"/>
    <w:rsid w:val="00120438"/>
    <w:rsid w:val="0013268E"/>
    <w:rsid w:val="001328F6"/>
    <w:rsid w:val="0013344B"/>
    <w:rsid w:val="00136D9F"/>
    <w:rsid w:val="00141A85"/>
    <w:rsid w:val="00151BAE"/>
    <w:rsid w:val="00157CEA"/>
    <w:rsid w:val="00162B92"/>
    <w:rsid w:val="001642AA"/>
    <w:rsid w:val="001700FE"/>
    <w:rsid w:val="00171643"/>
    <w:rsid w:val="00173F0C"/>
    <w:rsid w:val="00174616"/>
    <w:rsid w:val="00174F28"/>
    <w:rsid w:val="00177768"/>
    <w:rsid w:val="00180908"/>
    <w:rsid w:val="00182525"/>
    <w:rsid w:val="00183101"/>
    <w:rsid w:val="00183B6F"/>
    <w:rsid w:val="00185776"/>
    <w:rsid w:val="001A34EC"/>
    <w:rsid w:val="001A7BB2"/>
    <w:rsid w:val="001B706D"/>
    <w:rsid w:val="001C4AC9"/>
    <w:rsid w:val="001C5BF9"/>
    <w:rsid w:val="001E0408"/>
    <w:rsid w:val="001E047F"/>
    <w:rsid w:val="001E36A8"/>
    <w:rsid w:val="001F00C0"/>
    <w:rsid w:val="001F0D09"/>
    <w:rsid w:val="001F1165"/>
    <w:rsid w:val="001F1281"/>
    <w:rsid w:val="00204546"/>
    <w:rsid w:val="00204AFE"/>
    <w:rsid w:val="00207FD1"/>
    <w:rsid w:val="00221B57"/>
    <w:rsid w:val="00223655"/>
    <w:rsid w:val="00223A30"/>
    <w:rsid w:val="00227E26"/>
    <w:rsid w:val="0023547D"/>
    <w:rsid w:val="00236825"/>
    <w:rsid w:val="002401CA"/>
    <w:rsid w:val="002459C7"/>
    <w:rsid w:val="00250B6D"/>
    <w:rsid w:val="00252AA4"/>
    <w:rsid w:val="0026684D"/>
    <w:rsid w:val="00271439"/>
    <w:rsid w:val="002717F5"/>
    <w:rsid w:val="002735A3"/>
    <w:rsid w:val="002761BD"/>
    <w:rsid w:val="00280171"/>
    <w:rsid w:val="00281753"/>
    <w:rsid w:val="00284013"/>
    <w:rsid w:val="0028433D"/>
    <w:rsid w:val="00287677"/>
    <w:rsid w:val="00290BBA"/>
    <w:rsid w:val="00291297"/>
    <w:rsid w:val="00295502"/>
    <w:rsid w:val="00297FD2"/>
    <w:rsid w:val="002A184B"/>
    <w:rsid w:val="002A43D4"/>
    <w:rsid w:val="002B6AF3"/>
    <w:rsid w:val="002C4659"/>
    <w:rsid w:val="002C5694"/>
    <w:rsid w:val="002C6D6B"/>
    <w:rsid w:val="002C78E7"/>
    <w:rsid w:val="002D06E2"/>
    <w:rsid w:val="002D0A5E"/>
    <w:rsid w:val="002D7605"/>
    <w:rsid w:val="002E1ED0"/>
    <w:rsid w:val="002E56BB"/>
    <w:rsid w:val="002E58AD"/>
    <w:rsid w:val="002F393B"/>
    <w:rsid w:val="002F6A01"/>
    <w:rsid w:val="003038C4"/>
    <w:rsid w:val="00305D85"/>
    <w:rsid w:val="00313DE5"/>
    <w:rsid w:val="0031766E"/>
    <w:rsid w:val="003216C2"/>
    <w:rsid w:val="00331789"/>
    <w:rsid w:val="00331C1B"/>
    <w:rsid w:val="00333623"/>
    <w:rsid w:val="003353B5"/>
    <w:rsid w:val="00335EB8"/>
    <w:rsid w:val="00350F7B"/>
    <w:rsid w:val="00353B9D"/>
    <w:rsid w:val="00354B53"/>
    <w:rsid w:val="003655A4"/>
    <w:rsid w:val="00371263"/>
    <w:rsid w:val="00372DEC"/>
    <w:rsid w:val="00374F86"/>
    <w:rsid w:val="003759A0"/>
    <w:rsid w:val="00377C5A"/>
    <w:rsid w:val="00377C5F"/>
    <w:rsid w:val="00384DFC"/>
    <w:rsid w:val="003857AF"/>
    <w:rsid w:val="00385EA6"/>
    <w:rsid w:val="003866F6"/>
    <w:rsid w:val="003A3C48"/>
    <w:rsid w:val="003A5D34"/>
    <w:rsid w:val="003B6C20"/>
    <w:rsid w:val="003C3281"/>
    <w:rsid w:val="003C40DD"/>
    <w:rsid w:val="003C4F71"/>
    <w:rsid w:val="003C6411"/>
    <w:rsid w:val="003C70C0"/>
    <w:rsid w:val="003D10B9"/>
    <w:rsid w:val="003E1EE2"/>
    <w:rsid w:val="003E53D3"/>
    <w:rsid w:val="003E606F"/>
    <w:rsid w:val="003F0182"/>
    <w:rsid w:val="003F1EE9"/>
    <w:rsid w:val="003F6257"/>
    <w:rsid w:val="003F62F0"/>
    <w:rsid w:val="00402B3F"/>
    <w:rsid w:val="00403CFE"/>
    <w:rsid w:val="00415558"/>
    <w:rsid w:val="004324BC"/>
    <w:rsid w:val="004332D1"/>
    <w:rsid w:val="0044686F"/>
    <w:rsid w:val="00462DDF"/>
    <w:rsid w:val="00467091"/>
    <w:rsid w:val="004729A1"/>
    <w:rsid w:val="004734DE"/>
    <w:rsid w:val="004857E2"/>
    <w:rsid w:val="00490708"/>
    <w:rsid w:val="004A4162"/>
    <w:rsid w:val="004A61EE"/>
    <w:rsid w:val="004B4230"/>
    <w:rsid w:val="004B6127"/>
    <w:rsid w:val="004B7184"/>
    <w:rsid w:val="004C3B8D"/>
    <w:rsid w:val="004C42A9"/>
    <w:rsid w:val="004C476C"/>
    <w:rsid w:val="004C6658"/>
    <w:rsid w:val="004D4D8B"/>
    <w:rsid w:val="004D71A0"/>
    <w:rsid w:val="004F6FAA"/>
    <w:rsid w:val="0050507A"/>
    <w:rsid w:val="00505919"/>
    <w:rsid w:val="0051092B"/>
    <w:rsid w:val="005119F8"/>
    <w:rsid w:val="0051623B"/>
    <w:rsid w:val="00532310"/>
    <w:rsid w:val="00542F0D"/>
    <w:rsid w:val="00552B2A"/>
    <w:rsid w:val="005564C0"/>
    <w:rsid w:val="00564B00"/>
    <w:rsid w:val="00564C75"/>
    <w:rsid w:val="00565FC2"/>
    <w:rsid w:val="0057228B"/>
    <w:rsid w:val="00575F83"/>
    <w:rsid w:val="00581FC6"/>
    <w:rsid w:val="0058279D"/>
    <w:rsid w:val="00594723"/>
    <w:rsid w:val="005A4F12"/>
    <w:rsid w:val="005A7EF6"/>
    <w:rsid w:val="005C6FCF"/>
    <w:rsid w:val="005D2A25"/>
    <w:rsid w:val="005D7642"/>
    <w:rsid w:val="005E30AA"/>
    <w:rsid w:val="0060432D"/>
    <w:rsid w:val="00604C8D"/>
    <w:rsid w:val="0060532F"/>
    <w:rsid w:val="006122F5"/>
    <w:rsid w:val="006149B7"/>
    <w:rsid w:val="00620C3F"/>
    <w:rsid w:val="00620DD7"/>
    <w:rsid w:val="006347EB"/>
    <w:rsid w:val="00637541"/>
    <w:rsid w:val="006428A6"/>
    <w:rsid w:val="0064589E"/>
    <w:rsid w:val="006710B5"/>
    <w:rsid w:val="00676649"/>
    <w:rsid w:val="0067745A"/>
    <w:rsid w:val="006834A7"/>
    <w:rsid w:val="00693C78"/>
    <w:rsid w:val="006952D1"/>
    <w:rsid w:val="00696608"/>
    <w:rsid w:val="006B28A4"/>
    <w:rsid w:val="006C1BAF"/>
    <w:rsid w:val="006C1F37"/>
    <w:rsid w:val="006C3897"/>
    <w:rsid w:val="006C42DC"/>
    <w:rsid w:val="006C5412"/>
    <w:rsid w:val="006C5563"/>
    <w:rsid w:val="006D3131"/>
    <w:rsid w:val="006D41C7"/>
    <w:rsid w:val="006D48CE"/>
    <w:rsid w:val="006E2C58"/>
    <w:rsid w:val="006E3898"/>
    <w:rsid w:val="00701A7D"/>
    <w:rsid w:val="0070768D"/>
    <w:rsid w:val="00711762"/>
    <w:rsid w:val="0071376E"/>
    <w:rsid w:val="007163E4"/>
    <w:rsid w:val="00724B4D"/>
    <w:rsid w:val="00726325"/>
    <w:rsid w:val="00747324"/>
    <w:rsid w:val="00753027"/>
    <w:rsid w:val="00757A11"/>
    <w:rsid w:val="007659CC"/>
    <w:rsid w:val="007746D1"/>
    <w:rsid w:val="00774F75"/>
    <w:rsid w:val="00780B5E"/>
    <w:rsid w:val="0078457B"/>
    <w:rsid w:val="007859E4"/>
    <w:rsid w:val="00791BB6"/>
    <w:rsid w:val="007A1C31"/>
    <w:rsid w:val="007B5C2C"/>
    <w:rsid w:val="007C3687"/>
    <w:rsid w:val="007D5E87"/>
    <w:rsid w:val="007D6F10"/>
    <w:rsid w:val="007E1E75"/>
    <w:rsid w:val="007F2536"/>
    <w:rsid w:val="007F5227"/>
    <w:rsid w:val="007F666C"/>
    <w:rsid w:val="008001DF"/>
    <w:rsid w:val="00806540"/>
    <w:rsid w:val="0081260F"/>
    <w:rsid w:val="008146F4"/>
    <w:rsid w:val="0081562D"/>
    <w:rsid w:val="00816E20"/>
    <w:rsid w:val="00820CF2"/>
    <w:rsid w:val="0083401A"/>
    <w:rsid w:val="00836517"/>
    <w:rsid w:val="00837293"/>
    <w:rsid w:val="00840FA6"/>
    <w:rsid w:val="00844D1D"/>
    <w:rsid w:val="008476CC"/>
    <w:rsid w:val="008540FF"/>
    <w:rsid w:val="00864E92"/>
    <w:rsid w:val="00871F93"/>
    <w:rsid w:val="00873AD7"/>
    <w:rsid w:val="008754A6"/>
    <w:rsid w:val="0089283C"/>
    <w:rsid w:val="00894517"/>
    <w:rsid w:val="008A081B"/>
    <w:rsid w:val="008A2632"/>
    <w:rsid w:val="008A32DE"/>
    <w:rsid w:val="008C0C24"/>
    <w:rsid w:val="008C3EA1"/>
    <w:rsid w:val="008C756A"/>
    <w:rsid w:val="008D285B"/>
    <w:rsid w:val="008D344F"/>
    <w:rsid w:val="008D5CC4"/>
    <w:rsid w:val="008E00CE"/>
    <w:rsid w:val="008E0D5A"/>
    <w:rsid w:val="008E12F3"/>
    <w:rsid w:val="008E3854"/>
    <w:rsid w:val="008E4137"/>
    <w:rsid w:val="008E773F"/>
    <w:rsid w:val="008F0EDC"/>
    <w:rsid w:val="008F26E0"/>
    <w:rsid w:val="008F6E36"/>
    <w:rsid w:val="00900268"/>
    <w:rsid w:val="00904D17"/>
    <w:rsid w:val="0091017F"/>
    <w:rsid w:val="00916706"/>
    <w:rsid w:val="009243F7"/>
    <w:rsid w:val="00927D58"/>
    <w:rsid w:val="0093040B"/>
    <w:rsid w:val="0094254E"/>
    <w:rsid w:val="00942A48"/>
    <w:rsid w:val="00944C12"/>
    <w:rsid w:val="009474FD"/>
    <w:rsid w:val="00947B57"/>
    <w:rsid w:val="00950503"/>
    <w:rsid w:val="009560C9"/>
    <w:rsid w:val="00970092"/>
    <w:rsid w:val="0097256F"/>
    <w:rsid w:val="00981E2D"/>
    <w:rsid w:val="00994451"/>
    <w:rsid w:val="009A5320"/>
    <w:rsid w:val="009B5825"/>
    <w:rsid w:val="009B7364"/>
    <w:rsid w:val="009C4F78"/>
    <w:rsid w:val="009D7671"/>
    <w:rsid w:val="009D777F"/>
    <w:rsid w:val="009D7F04"/>
    <w:rsid w:val="009E432C"/>
    <w:rsid w:val="009F5624"/>
    <w:rsid w:val="00A0188A"/>
    <w:rsid w:val="00A019DA"/>
    <w:rsid w:val="00A03243"/>
    <w:rsid w:val="00A03A41"/>
    <w:rsid w:val="00A03EDE"/>
    <w:rsid w:val="00A104EF"/>
    <w:rsid w:val="00A22461"/>
    <w:rsid w:val="00A24C18"/>
    <w:rsid w:val="00A370FB"/>
    <w:rsid w:val="00A5297C"/>
    <w:rsid w:val="00A54854"/>
    <w:rsid w:val="00A607EC"/>
    <w:rsid w:val="00A619F8"/>
    <w:rsid w:val="00A64ED1"/>
    <w:rsid w:val="00A66063"/>
    <w:rsid w:val="00A7031B"/>
    <w:rsid w:val="00A82D3F"/>
    <w:rsid w:val="00A8555D"/>
    <w:rsid w:val="00A87F07"/>
    <w:rsid w:val="00AA2481"/>
    <w:rsid w:val="00AA5F80"/>
    <w:rsid w:val="00AC1000"/>
    <w:rsid w:val="00AC19AF"/>
    <w:rsid w:val="00AC1AEE"/>
    <w:rsid w:val="00AC443E"/>
    <w:rsid w:val="00AC498F"/>
    <w:rsid w:val="00AE26F8"/>
    <w:rsid w:val="00AE3A3A"/>
    <w:rsid w:val="00AE4B65"/>
    <w:rsid w:val="00AE6EF4"/>
    <w:rsid w:val="00AF3CD8"/>
    <w:rsid w:val="00B03123"/>
    <w:rsid w:val="00B05200"/>
    <w:rsid w:val="00B107FD"/>
    <w:rsid w:val="00B1247C"/>
    <w:rsid w:val="00B15E9D"/>
    <w:rsid w:val="00B164AE"/>
    <w:rsid w:val="00B16B8A"/>
    <w:rsid w:val="00B2031F"/>
    <w:rsid w:val="00B20B97"/>
    <w:rsid w:val="00B2201D"/>
    <w:rsid w:val="00B22519"/>
    <w:rsid w:val="00B26ABE"/>
    <w:rsid w:val="00B43B12"/>
    <w:rsid w:val="00B4612B"/>
    <w:rsid w:val="00B540D2"/>
    <w:rsid w:val="00B54195"/>
    <w:rsid w:val="00B609C4"/>
    <w:rsid w:val="00B64F9A"/>
    <w:rsid w:val="00B71512"/>
    <w:rsid w:val="00B733F1"/>
    <w:rsid w:val="00B7364D"/>
    <w:rsid w:val="00B763CC"/>
    <w:rsid w:val="00B778EE"/>
    <w:rsid w:val="00BA2448"/>
    <w:rsid w:val="00BA57E2"/>
    <w:rsid w:val="00BA796C"/>
    <w:rsid w:val="00BB663C"/>
    <w:rsid w:val="00BB7731"/>
    <w:rsid w:val="00BB7B31"/>
    <w:rsid w:val="00BC2E66"/>
    <w:rsid w:val="00BD1F55"/>
    <w:rsid w:val="00C00418"/>
    <w:rsid w:val="00C00517"/>
    <w:rsid w:val="00C00B16"/>
    <w:rsid w:val="00C026B0"/>
    <w:rsid w:val="00C10CC4"/>
    <w:rsid w:val="00C13EE1"/>
    <w:rsid w:val="00C156BB"/>
    <w:rsid w:val="00C31CC4"/>
    <w:rsid w:val="00C37C9D"/>
    <w:rsid w:val="00C410EB"/>
    <w:rsid w:val="00C43E56"/>
    <w:rsid w:val="00C548DC"/>
    <w:rsid w:val="00C57AC4"/>
    <w:rsid w:val="00C665FC"/>
    <w:rsid w:val="00C820D4"/>
    <w:rsid w:val="00C858A1"/>
    <w:rsid w:val="00C92113"/>
    <w:rsid w:val="00CB5553"/>
    <w:rsid w:val="00CB79EF"/>
    <w:rsid w:val="00CC31F2"/>
    <w:rsid w:val="00CC51C3"/>
    <w:rsid w:val="00CD1229"/>
    <w:rsid w:val="00CD58FD"/>
    <w:rsid w:val="00CD7CA8"/>
    <w:rsid w:val="00CF6D0D"/>
    <w:rsid w:val="00D00F0D"/>
    <w:rsid w:val="00D07BCE"/>
    <w:rsid w:val="00D11462"/>
    <w:rsid w:val="00D15DE6"/>
    <w:rsid w:val="00D1610C"/>
    <w:rsid w:val="00D20A6D"/>
    <w:rsid w:val="00D41D05"/>
    <w:rsid w:val="00D42E12"/>
    <w:rsid w:val="00D450F1"/>
    <w:rsid w:val="00D47C73"/>
    <w:rsid w:val="00D500CC"/>
    <w:rsid w:val="00D51919"/>
    <w:rsid w:val="00D54097"/>
    <w:rsid w:val="00D5434C"/>
    <w:rsid w:val="00D56100"/>
    <w:rsid w:val="00D57CD1"/>
    <w:rsid w:val="00D57D32"/>
    <w:rsid w:val="00D66267"/>
    <w:rsid w:val="00D70C9F"/>
    <w:rsid w:val="00D74BE7"/>
    <w:rsid w:val="00D8575F"/>
    <w:rsid w:val="00D9172F"/>
    <w:rsid w:val="00D91FC3"/>
    <w:rsid w:val="00D968F6"/>
    <w:rsid w:val="00DA05EB"/>
    <w:rsid w:val="00DA5533"/>
    <w:rsid w:val="00DA7964"/>
    <w:rsid w:val="00DB05B4"/>
    <w:rsid w:val="00DB12C2"/>
    <w:rsid w:val="00DC4AE1"/>
    <w:rsid w:val="00DE072F"/>
    <w:rsid w:val="00DF024A"/>
    <w:rsid w:val="00DF2010"/>
    <w:rsid w:val="00DF485C"/>
    <w:rsid w:val="00DF7910"/>
    <w:rsid w:val="00E00D8D"/>
    <w:rsid w:val="00E0384C"/>
    <w:rsid w:val="00E06976"/>
    <w:rsid w:val="00E1331A"/>
    <w:rsid w:val="00E2297C"/>
    <w:rsid w:val="00E27C1A"/>
    <w:rsid w:val="00E30189"/>
    <w:rsid w:val="00E301AC"/>
    <w:rsid w:val="00E312C5"/>
    <w:rsid w:val="00E327E6"/>
    <w:rsid w:val="00E33A5C"/>
    <w:rsid w:val="00E4035B"/>
    <w:rsid w:val="00E405E5"/>
    <w:rsid w:val="00E4207F"/>
    <w:rsid w:val="00E423E5"/>
    <w:rsid w:val="00E43B1E"/>
    <w:rsid w:val="00E46A7D"/>
    <w:rsid w:val="00E476A2"/>
    <w:rsid w:val="00E5293A"/>
    <w:rsid w:val="00E7732C"/>
    <w:rsid w:val="00E8022E"/>
    <w:rsid w:val="00E8385F"/>
    <w:rsid w:val="00E85E4A"/>
    <w:rsid w:val="00E87DF5"/>
    <w:rsid w:val="00E94DD8"/>
    <w:rsid w:val="00EA38DB"/>
    <w:rsid w:val="00EA3F08"/>
    <w:rsid w:val="00EA69BF"/>
    <w:rsid w:val="00EB61F8"/>
    <w:rsid w:val="00EC3622"/>
    <w:rsid w:val="00EC410D"/>
    <w:rsid w:val="00ED009F"/>
    <w:rsid w:val="00ED1F35"/>
    <w:rsid w:val="00ED2D41"/>
    <w:rsid w:val="00EE0C7C"/>
    <w:rsid w:val="00EE3358"/>
    <w:rsid w:val="00EE381B"/>
    <w:rsid w:val="00EE562B"/>
    <w:rsid w:val="00EE5D09"/>
    <w:rsid w:val="00EF4BAD"/>
    <w:rsid w:val="00EF5496"/>
    <w:rsid w:val="00EF6333"/>
    <w:rsid w:val="00EF6744"/>
    <w:rsid w:val="00F007C4"/>
    <w:rsid w:val="00F01DC6"/>
    <w:rsid w:val="00F02FEE"/>
    <w:rsid w:val="00F04CFC"/>
    <w:rsid w:val="00F12D0A"/>
    <w:rsid w:val="00F13720"/>
    <w:rsid w:val="00F14467"/>
    <w:rsid w:val="00F23F0A"/>
    <w:rsid w:val="00F272F3"/>
    <w:rsid w:val="00F37DED"/>
    <w:rsid w:val="00F52410"/>
    <w:rsid w:val="00F524D1"/>
    <w:rsid w:val="00F829C6"/>
    <w:rsid w:val="00F83785"/>
    <w:rsid w:val="00F85001"/>
    <w:rsid w:val="00F87C4B"/>
    <w:rsid w:val="00F90961"/>
    <w:rsid w:val="00F916E8"/>
    <w:rsid w:val="00FB7A34"/>
    <w:rsid w:val="00FC13CF"/>
    <w:rsid w:val="00FC6A45"/>
    <w:rsid w:val="00FD296F"/>
    <w:rsid w:val="00FD3E5E"/>
    <w:rsid w:val="00FE29B3"/>
    <w:rsid w:val="00FE304A"/>
    <w:rsid w:val="00FE44A8"/>
    <w:rsid w:val="00FE7F83"/>
    <w:rsid w:val="00FF51A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95A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31C1B"/>
    <w:rPr>
      <w:rFonts w:ascii="Gill Sans MT" w:hAnsi="Gill Sans MT"/>
      <w:sz w:val="24"/>
      <w:szCs w:val="24"/>
    </w:rPr>
  </w:style>
  <w:style w:type="paragraph" w:styleId="Heading1">
    <w:name w:val="heading 1"/>
    <w:basedOn w:val="Normal"/>
    <w:next w:val="TextLevel1"/>
    <w:link w:val="Heading1Char"/>
    <w:qFormat/>
    <w:rsid w:val="00BB7731"/>
    <w:pPr>
      <w:keepNext/>
      <w:numPr>
        <w:numId w:val="2"/>
      </w:numPr>
      <w:spacing w:before="240" w:after="120"/>
      <w:ind w:left="431" w:hanging="431"/>
      <w:outlineLvl w:val="0"/>
    </w:pPr>
    <w:rPr>
      <w:rFonts w:eastAsia="MS Gothic"/>
      <w:b/>
      <w:bCs/>
      <w:color w:val="1F497D"/>
      <w:kern w:val="32"/>
      <w:szCs w:val="32"/>
    </w:rPr>
  </w:style>
  <w:style w:type="paragraph" w:styleId="Heading2">
    <w:name w:val="heading 2"/>
    <w:basedOn w:val="Heading1"/>
    <w:next w:val="TextLevel2"/>
    <w:link w:val="Heading2Char"/>
    <w:unhideWhenUsed/>
    <w:qFormat/>
    <w:rsid w:val="004D4D8B"/>
    <w:pPr>
      <w:numPr>
        <w:ilvl w:val="1"/>
      </w:numPr>
      <w:tabs>
        <w:tab w:val="left" w:pos="1134"/>
      </w:tabs>
      <w:ind w:left="1134" w:hanging="709"/>
      <w:outlineLvl w:val="1"/>
    </w:pPr>
    <w:rPr>
      <w:b w:val="0"/>
      <w:iCs/>
      <w:color w:val="auto"/>
      <w:sz w:val="22"/>
    </w:rPr>
  </w:style>
  <w:style w:type="paragraph" w:styleId="Heading3">
    <w:name w:val="heading 3"/>
    <w:basedOn w:val="Normal"/>
    <w:next w:val="TextLevel3"/>
    <w:link w:val="Heading3Char"/>
    <w:unhideWhenUsed/>
    <w:qFormat/>
    <w:rsid w:val="004D4D8B"/>
    <w:pPr>
      <w:keepNext/>
      <w:numPr>
        <w:ilvl w:val="2"/>
        <w:numId w:val="2"/>
      </w:numPr>
      <w:tabs>
        <w:tab w:val="left" w:pos="1843"/>
      </w:tabs>
      <w:spacing w:before="240" w:after="120"/>
      <w:ind w:left="1843" w:hanging="709"/>
      <w:outlineLvl w:val="2"/>
    </w:pPr>
    <w:rPr>
      <w:rFonts w:eastAsia="MS Gothic"/>
      <w:bCs/>
      <w:sz w:val="20"/>
      <w:szCs w:val="26"/>
    </w:rPr>
  </w:style>
  <w:style w:type="paragraph" w:styleId="Heading4">
    <w:name w:val="heading 4"/>
    <w:basedOn w:val="Normal"/>
    <w:next w:val="Normal"/>
    <w:link w:val="Heading4Char"/>
    <w:semiHidden/>
    <w:unhideWhenUsed/>
    <w:qFormat/>
    <w:rsid w:val="007659CC"/>
    <w:pPr>
      <w:keepNext/>
      <w:numPr>
        <w:ilvl w:val="3"/>
        <w:numId w:val="2"/>
      </w:numPr>
      <w:spacing w:before="240" w:after="60"/>
      <w:outlineLvl w:val="3"/>
    </w:pPr>
    <w:rPr>
      <w:rFonts w:ascii="Calibri" w:eastAsia="MS Mincho" w:hAnsi="Calibri"/>
      <w:b/>
      <w:bCs/>
      <w:sz w:val="28"/>
      <w:szCs w:val="28"/>
    </w:rPr>
  </w:style>
  <w:style w:type="paragraph" w:styleId="Heading5">
    <w:name w:val="heading 5"/>
    <w:basedOn w:val="Normal"/>
    <w:next w:val="Normal"/>
    <w:link w:val="Heading5Char"/>
    <w:semiHidden/>
    <w:unhideWhenUsed/>
    <w:qFormat/>
    <w:rsid w:val="007659CC"/>
    <w:pPr>
      <w:numPr>
        <w:ilvl w:val="4"/>
        <w:numId w:val="2"/>
      </w:numPr>
      <w:spacing w:before="240" w:after="60"/>
      <w:outlineLvl w:val="4"/>
    </w:pPr>
    <w:rPr>
      <w:rFonts w:ascii="Calibri" w:eastAsia="MS Mincho" w:hAnsi="Calibri"/>
      <w:b/>
      <w:bCs/>
      <w:i/>
      <w:iCs/>
      <w:sz w:val="26"/>
      <w:szCs w:val="26"/>
    </w:rPr>
  </w:style>
  <w:style w:type="paragraph" w:styleId="Heading6">
    <w:name w:val="heading 6"/>
    <w:basedOn w:val="Normal"/>
    <w:next w:val="Normal"/>
    <w:link w:val="Heading6Char"/>
    <w:semiHidden/>
    <w:unhideWhenUsed/>
    <w:qFormat/>
    <w:rsid w:val="007659CC"/>
    <w:pPr>
      <w:numPr>
        <w:ilvl w:val="5"/>
        <w:numId w:val="2"/>
      </w:numPr>
      <w:spacing w:before="240" w:after="60"/>
      <w:outlineLvl w:val="5"/>
    </w:pPr>
    <w:rPr>
      <w:rFonts w:ascii="Calibri" w:eastAsia="MS Mincho" w:hAnsi="Calibri"/>
      <w:b/>
      <w:bCs/>
      <w:sz w:val="22"/>
      <w:szCs w:val="22"/>
    </w:rPr>
  </w:style>
  <w:style w:type="paragraph" w:styleId="Heading7">
    <w:name w:val="heading 7"/>
    <w:basedOn w:val="Normal"/>
    <w:next w:val="Normal"/>
    <w:link w:val="Heading7Char"/>
    <w:semiHidden/>
    <w:unhideWhenUsed/>
    <w:qFormat/>
    <w:rsid w:val="007659CC"/>
    <w:pPr>
      <w:numPr>
        <w:ilvl w:val="6"/>
        <w:numId w:val="2"/>
      </w:numPr>
      <w:spacing w:before="240" w:after="60"/>
      <w:outlineLvl w:val="6"/>
    </w:pPr>
    <w:rPr>
      <w:rFonts w:ascii="Calibri" w:eastAsia="MS Mincho" w:hAnsi="Calibri"/>
    </w:rPr>
  </w:style>
  <w:style w:type="paragraph" w:styleId="Heading8">
    <w:name w:val="heading 8"/>
    <w:basedOn w:val="Normal"/>
    <w:next w:val="Normal"/>
    <w:link w:val="Heading8Char"/>
    <w:semiHidden/>
    <w:unhideWhenUsed/>
    <w:qFormat/>
    <w:rsid w:val="007659CC"/>
    <w:pPr>
      <w:numPr>
        <w:ilvl w:val="7"/>
        <w:numId w:val="2"/>
      </w:numPr>
      <w:spacing w:before="240" w:after="60"/>
      <w:outlineLvl w:val="7"/>
    </w:pPr>
    <w:rPr>
      <w:rFonts w:ascii="Calibri" w:eastAsia="MS Mincho" w:hAnsi="Calibri"/>
      <w:i/>
      <w:iCs/>
    </w:rPr>
  </w:style>
  <w:style w:type="paragraph" w:styleId="Heading9">
    <w:name w:val="heading 9"/>
    <w:basedOn w:val="Normal"/>
    <w:next w:val="Normal"/>
    <w:link w:val="Heading9Char"/>
    <w:semiHidden/>
    <w:unhideWhenUsed/>
    <w:qFormat/>
    <w:rsid w:val="007659CC"/>
    <w:pPr>
      <w:numPr>
        <w:ilvl w:val="8"/>
        <w:numId w:val="2"/>
      </w:numPr>
      <w:spacing w:before="240" w:after="60"/>
      <w:outlineLvl w:val="8"/>
    </w:pPr>
    <w:rPr>
      <w:rFonts w:ascii="Cambria" w:eastAsia="MS Gothic"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06521D"/>
    <w:pPr>
      <w:tabs>
        <w:tab w:val="center" w:pos="4153"/>
        <w:tab w:val="right" w:pos="8306"/>
      </w:tabs>
    </w:pPr>
    <w:rPr>
      <w:sz w:val="20"/>
    </w:rPr>
  </w:style>
  <w:style w:type="paragraph" w:styleId="Footer">
    <w:name w:val="footer"/>
    <w:basedOn w:val="Normal"/>
    <w:link w:val="FooterChar"/>
    <w:uiPriority w:val="99"/>
    <w:rsid w:val="00AC443E"/>
    <w:pPr>
      <w:tabs>
        <w:tab w:val="center" w:pos="4153"/>
        <w:tab w:val="right" w:pos="8306"/>
      </w:tabs>
    </w:pPr>
  </w:style>
  <w:style w:type="character" w:styleId="Hyperlink">
    <w:name w:val="Hyperlink"/>
    <w:uiPriority w:val="99"/>
    <w:rsid w:val="00AC443E"/>
    <w:rPr>
      <w:color w:val="0000FF"/>
      <w:u w:val="single"/>
    </w:rPr>
  </w:style>
  <w:style w:type="character" w:styleId="PageNumber">
    <w:name w:val="page number"/>
    <w:basedOn w:val="DefaultParagraphFont"/>
    <w:rsid w:val="00AC443E"/>
  </w:style>
  <w:style w:type="table" w:styleId="TableGrid">
    <w:name w:val="Table Grid"/>
    <w:basedOn w:val="TableNormal"/>
    <w:rsid w:val="00CF6D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9B7364"/>
    <w:rPr>
      <w:sz w:val="24"/>
      <w:szCs w:val="24"/>
    </w:rPr>
  </w:style>
  <w:style w:type="character" w:customStyle="1" w:styleId="Heading1Char">
    <w:name w:val="Heading 1 Char"/>
    <w:link w:val="Heading1"/>
    <w:rsid w:val="00BB7731"/>
    <w:rPr>
      <w:rFonts w:ascii="Gill Sans MT" w:eastAsia="MS Gothic" w:hAnsi="Gill Sans MT"/>
      <w:b/>
      <w:bCs/>
      <w:color w:val="1F497D"/>
      <w:kern w:val="32"/>
      <w:sz w:val="24"/>
      <w:szCs w:val="32"/>
    </w:rPr>
  </w:style>
  <w:style w:type="numbering" w:customStyle="1" w:styleId="SpaceportReport">
    <w:name w:val="Spaceport Report"/>
    <w:uiPriority w:val="99"/>
    <w:rsid w:val="007659CC"/>
    <w:pPr>
      <w:numPr>
        <w:numId w:val="1"/>
      </w:numPr>
    </w:pPr>
  </w:style>
  <w:style w:type="paragraph" w:styleId="BodyText">
    <w:name w:val="Body Text"/>
    <w:basedOn w:val="Normal"/>
    <w:link w:val="BodyTextChar"/>
    <w:rsid w:val="007659CC"/>
    <w:pPr>
      <w:spacing w:after="120"/>
    </w:pPr>
  </w:style>
  <w:style w:type="character" w:customStyle="1" w:styleId="BodyTextChar">
    <w:name w:val="Body Text Char"/>
    <w:link w:val="BodyText"/>
    <w:rsid w:val="007659CC"/>
    <w:rPr>
      <w:rFonts w:ascii="Gill Sans MT" w:hAnsi="Gill Sans MT"/>
      <w:sz w:val="24"/>
      <w:szCs w:val="24"/>
    </w:rPr>
  </w:style>
  <w:style w:type="character" w:customStyle="1" w:styleId="Heading2Char">
    <w:name w:val="Heading 2 Char"/>
    <w:link w:val="Heading2"/>
    <w:rsid w:val="004D4D8B"/>
    <w:rPr>
      <w:rFonts w:ascii="Gill Sans MT" w:eastAsia="MS Gothic" w:hAnsi="Gill Sans MT"/>
      <w:bCs/>
      <w:iCs/>
      <w:kern w:val="32"/>
      <w:sz w:val="22"/>
      <w:szCs w:val="32"/>
    </w:rPr>
  </w:style>
  <w:style w:type="character" w:customStyle="1" w:styleId="Heading3Char">
    <w:name w:val="Heading 3 Char"/>
    <w:link w:val="Heading3"/>
    <w:rsid w:val="004D4D8B"/>
    <w:rPr>
      <w:rFonts w:ascii="Gill Sans MT" w:eastAsia="MS Gothic" w:hAnsi="Gill Sans MT"/>
      <w:bCs/>
      <w:szCs w:val="26"/>
    </w:rPr>
  </w:style>
  <w:style w:type="character" w:customStyle="1" w:styleId="Heading4Char">
    <w:name w:val="Heading 4 Char"/>
    <w:link w:val="Heading4"/>
    <w:semiHidden/>
    <w:rsid w:val="007659CC"/>
    <w:rPr>
      <w:rFonts w:ascii="Calibri" w:eastAsia="MS Mincho" w:hAnsi="Calibri"/>
      <w:b/>
      <w:bCs/>
      <w:sz w:val="28"/>
      <w:szCs w:val="28"/>
    </w:rPr>
  </w:style>
  <w:style w:type="character" w:customStyle="1" w:styleId="Heading5Char">
    <w:name w:val="Heading 5 Char"/>
    <w:link w:val="Heading5"/>
    <w:semiHidden/>
    <w:rsid w:val="007659CC"/>
    <w:rPr>
      <w:rFonts w:ascii="Calibri" w:eastAsia="MS Mincho" w:hAnsi="Calibri"/>
      <w:b/>
      <w:bCs/>
      <w:i/>
      <w:iCs/>
      <w:sz w:val="26"/>
      <w:szCs w:val="26"/>
    </w:rPr>
  </w:style>
  <w:style w:type="character" w:customStyle="1" w:styleId="Heading6Char">
    <w:name w:val="Heading 6 Char"/>
    <w:link w:val="Heading6"/>
    <w:semiHidden/>
    <w:rsid w:val="007659CC"/>
    <w:rPr>
      <w:rFonts w:ascii="Calibri" w:eastAsia="MS Mincho" w:hAnsi="Calibri"/>
      <w:b/>
      <w:bCs/>
      <w:sz w:val="22"/>
      <w:szCs w:val="22"/>
    </w:rPr>
  </w:style>
  <w:style w:type="character" w:customStyle="1" w:styleId="Heading7Char">
    <w:name w:val="Heading 7 Char"/>
    <w:link w:val="Heading7"/>
    <w:semiHidden/>
    <w:rsid w:val="007659CC"/>
    <w:rPr>
      <w:rFonts w:ascii="Calibri" w:eastAsia="MS Mincho" w:hAnsi="Calibri"/>
      <w:sz w:val="24"/>
      <w:szCs w:val="24"/>
    </w:rPr>
  </w:style>
  <w:style w:type="character" w:customStyle="1" w:styleId="Heading8Char">
    <w:name w:val="Heading 8 Char"/>
    <w:link w:val="Heading8"/>
    <w:semiHidden/>
    <w:rsid w:val="007659CC"/>
    <w:rPr>
      <w:rFonts w:ascii="Calibri" w:eastAsia="MS Mincho" w:hAnsi="Calibri"/>
      <w:i/>
      <w:iCs/>
      <w:sz w:val="24"/>
      <w:szCs w:val="24"/>
    </w:rPr>
  </w:style>
  <w:style w:type="character" w:customStyle="1" w:styleId="Heading9Char">
    <w:name w:val="Heading 9 Char"/>
    <w:link w:val="Heading9"/>
    <w:semiHidden/>
    <w:rsid w:val="007659CC"/>
    <w:rPr>
      <w:rFonts w:ascii="Cambria" w:eastAsia="MS Gothic" w:hAnsi="Cambria"/>
      <w:sz w:val="22"/>
      <w:szCs w:val="22"/>
    </w:rPr>
  </w:style>
  <w:style w:type="paragraph" w:styleId="Title">
    <w:name w:val="Title"/>
    <w:basedOn w:val="Normal"/>
    <w:next w:val="Normal"/>
    <w:link w:val="TitleChar"/>
    <w:qFormat/>
    <w:rsid w:val="00820CF2"/>
    <w:pPr>
      <w:spacing w:before="240" w:after="360"/>
    </w:pPr>
    <w:rPr>
      <w:rFonts w:eastAsia="MS Gothic"/>
      <w:b/>
      <w:bCs/>
      <w:color w:val="17365D"/>
      <w:kern w:val="28"/>
      <w:sz w:val="32"/>
      <w:szCs w:val="32"/>
    </w:rPr>
  </w:style>
  <w:style w:type="character" w:customStyle="1" w:styleId="TitleChar">
    <w:name w:val="Title Char"/>
    <w:link w:val="Title"/>
    <w:rsid w:val="00820CF2"/>
    <w:rPr>
      <w:rFonts w:ascii="Gill Sans MT" w:eastAsia="MS Gothic" w:hAnsi="Gill Sans MT"/>
      <w:b/>
      <w:bCs/>
      <w:color w:val="17365D"/>
      <w:kern w:val="28"/>
      <w:sz w:val="32"/>
      <w:szCs w:val="32"/>
    </w:rPr>
  </w:style>
  <w:style w:type="paragraph" w:customStyle="1" w:styleId="TableTextRowHeadings">
    <w:name w:val="Table Text (Row Headings)"/>
    <w:basedOn w:val="Normal"/>
    <w:qFormat/>
    <w:rsid w:val="004D71A0"/>
    <w:pPr>
      <w:spacing w:before="120" w:after="120"/>
    </w:pPr>
    <w:rPr>
      <w:rFonts w:cs="Arial"/>
      <w:b/>
      <w:sz w:val="20"/>
    </w:rPr>
  </w:style>
  <w:style w:type="paragraph" w:customStyle="1" w:styleId="TableText">
    <w:name w:val="Table Text"/>
    <w:basedOn w:val="TableTextRowHeadings"/>
    <w:qFormat/>
    <w:rsid w:val="0060432D"/>
    <w:rPr>
      <w:b w:val="0"/>
    </w:rPr>
  </w:style>
  <w:style w:type="paragraph" w:customStyle="1" w:styleId="TextLevel1">
    <w:name w:val="Text Level 1"/>
    <w:basedOn w:val="Normal"/>
    <w:qFormat/>
    <w:rsid w:val="004D71A0"/>
    <w:pPr>
      <w:spacing w:before="60" w:after="180"/>
      <w:ind w:left="425"/>
    </w:pPr>
    <w:rPr>
      <w:sz w:val="20"/>
    </w:rPr>
  </w:style>
  <w:style w:type="paragraph" w:customStyle="1" w:styleId="TextLevel1Bullet">
    <w:name w:val="Text Level 1 Bullet"/>
    <w:basedOn w:val="TextLevel1"/>
    <w:qFormat/>
    <w:rsid w:val="00E85E4A"/>
    <w:pPr>
      <w:keepNext/>
      <w:numPr>
        <w:numId w:val="3"/>
      </w:numPr>
      <w:tabs>
        <w:tab w:val="left" w:pos="1134"/>
      </w:tabs>
      <w:ind w:left="1134" w:hanging="709"/>
    </w:pPr>
  </w:style>
  <w:style w:type="paragraph" w:customStyle="1" w:styleId="TextLevel1Number">
    <w:name w:val="Text Level 1 Number"/>
    <w:basedOn w:val="TextLevel1"/>
    <w:qFormat/>
    <w:rsid w:val="00A03EDE"/>
    <w:pPr>
      <w:numPr>
        <w:numId w:val="4"/>
      </w:numPr>
      <w:tabs>
        <w:tab w:val="left" w:pos="851"/>
      </w:tabs>
      <w:ind w:left="851" w:hanging="425"/>
    </w:pPr>
  </w:style>
  <w:style w:type="paragraph" w:customStyle="1" w:styleId="TextLevel2">
    <w:name w:val="Text Level 2"/>
    <w:basedOn w:val="TextLevel1"/>
    <w:qFormat/>
    <w:rsid w:val="00E423E5"/>
    <w:pPr>
      <w:ind w:left="1134"/>
    </w:pPr>
  </w:style>
  <w:style w:type="paragraph" w:customStyle="1" w:styleId="TextLevel2Bullet">
    <w:name w:val="Text Level 2 Bullet"/>
    <w:basedOn w:val="TextLevel1Bullet"/>
    <w:qFormat/>
    <w:rsid w:val="00A03EDE"/>
    <w:pPr>
      <w:tabs>
        <w:tab w:val="left" w:pos="1276"/>
      </w:tabs>
      <w:ind w:left="1276"/>
    </w:pPr>
  </w:style>
  <w:style w:type="paragraph" w:customStyle="1" w:styleId="TextLevel2Number">
    <w:name w:val="Text Level 2 Number"/>
    <w:basedOn w:val="TextLevel1Number"/>
    <w:qFormat/>
    <w:rsid w:val="00A03EDE"/>
    <w:pPr>
      <w:tabs>
        <w:tab w:val="clear" w:pos="851"/>
        <w:tab w:val="left" w:pos="1276"/>
      </w:tabs>
      <w:ind w:left="1276"/>
    </w:pPr>
  </w:style>
  <w:style w:type="paragraph" w:customStyle="1" w:styleId="TextLevel3">
    <w:name w:val="Text Level 3"/>
    <w:basedOn w:val="TextLevel2"/>
    <w:qFormat/>
    <w:rsid w:val="00E423E5"/>
    <w:pPr>
      <w:ind w:left="1843"/>
    </w:pPr>
    <w:rPr>
      <w:rFonts w:eastAsia="MS Gothic"/>
    </w:rPr>
  </w:style>
  <w:style w:type="paragraph" w:customStyle="1" w:styleId="TableBullet">
    <w:name w:val="Table Bullet"/>
    <w:basedOn w:val="Normal"/>
    <w:rsid w:val="00A03EDE"/>
    <w:pPr>
      <w:numPr>
        <w:numId w:val="5"/>
      </w:numPr>
    </w:pPr>
  </w:style>
  <w:style w:type="paragraph" w:customStyle="1" w:styleId="TextLevel3Bullet">
    <w:name w:val="Text Level 3 Bullet"/>
    <w:basedOn w:val="TableBullet"/>
    <w:qFormat/>
    <w:rsid w:val="00A03EDE"/>
    <w:pPr>
      <w:tabs>
        <w:tab w:val="left" w:pos="1843"/>
      </w:tabs>
      <w:spacing w:before="60" w:after="180"/>
      <w:ind w:left="1843" w:hanging="284"/>
    </w:pPr>
    <w:rPr>
      <w:sz w:val="20"/>
    </w:rPr>
  </w:style>
  <w:style w:type="paragraph" w:customStyle="1" w:styleId="TextLevel3Number">
    <w:name w:val="Text Level 3 Number"/>
    <w:basedOn w:val="TextLevel2Number"/>
    <w:qFormat/>
    <w:rsid w:val="00A03EDE"/>
    <w:pPr>
      <w:tabs>
        <w:tab w:val="clear" w:pos="1276"/>
        <w:tab w:val="left" w:pos="1843"/>
      </w:tabs>
      <w:ind w:left="1843" w:hanging="283"/>
    </w:pPr>
  </w:style>
  <w:style w:type="paragraph" w:customStyle="1" w:styleId="TextLevel0">
    <w:name w:val="Text Level 0"/>
    <w:basedOn w:val="TextLevel1"/>
    <w:qFormat/>
    <w:rsid w:val="00A03EDE"/>
    <w:pPr>
      <w:ind w:left="0"/>
    </w:pPr>
  </w:style>
  <w:style w:type="paragraph" w:styleId="BalloonText">
    <w:name w:val="Balloon Text"/>
    <w:basedOn w:val="Normal"/>
    <w:link w:val="BalloonTextChar"/>
    <w:rsid w:val="0006521D"/>
    <w:rPr>
      <w:rFonts w:ascii="Tahoma" w:hAnsi="Tahoma" w:cs="Tahoma"/>
      <w:sz w:val="16"/>
      <w:szCs w:val="16"/>
    </w:rPr>
  </w:style>
  <w:style w:type="character" w:customStyle="1" w:styleId="BalloonTextChar">
    <w:name w:val="Balloon Text Char"/>
    <w:link w:val="BalloonText"/>
    <w:rsid w:val="0006521D"/>
    <w:rPr>
      <w:rFonts w:ascii="Tahoma" w:hAnsi="Tahoma" w:cs="Tahoma"/>
      <w:sz w:val="16"/>
      <w:szCs w:val="16"/>
    </w:rPr>
  </w:style>
  <w:style w:type="paragraph" w:customStyle="1" w:styleId="HeaderBold">
    <w:name w:val="Header (Bold)"/>
    <w:basedOn w:val="Header"/>
    <w:qFormat/>
    <w:rsid w:val="0006521D"/>
    <w:rPr>
      <w:b/>
    </w:rPr>
  </w:style>
  <w:style w:type="paragraph" w:customStyle="1" w:styleId="TableTextColumnHeadings">
    <w:name w:val="Table Text (Column Headings)"/>
    <w:basedOn w:val="TableTextRowHeadings"/>
    <w:qFormat/>
    <w:rsid w:val="00151BAE"/>
    <w:pPr>
      <w:keepNext/>
      <w:jc w:val="center"/>
    </w:pPr>
    <w:rPr>
      <w:rFonts w:eastAsia="Arial Unicode MS"/>
      <w:w w:val="107"/>
    </w:rPr>
  </w:style>
  <w:style w:type="paragraph" w:customStyle="1" w:styleId="Title2">
    <w:name w:val="Title 2"/>
    <w:basedOn w:val="Title"/>
    <w:qFormat/>
    <w:rsid w:val="00820CF2"/>
    <w:pPr>
      <w:keepNext/>
      <w:spacing w:after="0"/>
    </w:pPr>
    <w:rPr>
      <w:sz w:val="24"/>
    </w:rPr>
  </w:style>
  <w:style w:type="paragraph" w:styleId="TOC3">
    <w:name w:val="toc 3"/>
    <w:basedOn w:val="Normal"/>
    <w:next w:val="Normal"/>
    <w:autoRedefine/>
    <w:uiPriority w:val="39"/>
    <w:rsid w:val="00542F0D"/>
    <w:pPr>
      <w:tabs>
        <w:tab w:val="left" w:pos="1830"/>
        <w:tab w:val="right" w:pos="6649"/>
      </w:tabs>
      <w:ind w:left="1830" w:right="697" w:hanging="566"/>
      <w:contextualSpacing/>
    </w:pPr>
    <w:rPr>
      <w:noProof/>
      <w:color w:val="244061"/>
      <w:w w:val="102"/>
      <w:sz w:val="20"/>
    </w:rPr>
  </w:style>
  <w:style w:type="paragraph" w:styleId="TOCHeading">
    <w:name w:val="TOC Heading"/>
    <w:basedOn w:val="Heading1"/>
    <w:next w:val="Normal"/>
    <w:uiPriority w:val="39"/>
    <w:semiHidden/>
    <w:unhideWhenUsed/>
    <w:qFormat/>
    <w:rsid w:val="00820CF2"/>
    <w:pPr>
      <w:keepLines/>
      <w:numPr>
        <w:numId w:val="0"/>
      </w:numPr>
      <w:spacing w:after="0" w:line="276" w:lineRule="auto"/>
      <w:outlineLvl w:val="9"/>
    </w:pPr>
    <w:rPr>
      <w:rFonts w:ascii="Cambria" w:hAnsi="Cambria"/>
      <w:color w:val="365F91"/>
      <w:kern w:val="0"/>
      <w:sz w:val="28"/>
      <w:szCs w:val="28"/>
      <w:lang w:val="en-US" w:eastAsia="ja-JP"/>
    </w:rPr>
  </w:style>
  <w:style w:type="paragraph" w:styleId="TOC1">
    <w:name w:val="toc 1"/>
    <w:basedOn w:val="Normal"/>
    <w:next w:val="Normal"/>
    <w:autoRedefine/>
    <w:uiPriority w:val="39"/>
    <w:rsid w:val="00C92113"/>
    <w:pPr>
      <w:tabs>
        <w:tab w:val="left" w:pos="1263"/>
        <w:tab w:val="right" w:pos="6649"/>
      </w:tabs>
      <w:spacing w:before="120" w:after="120"/>
      <w:ind w:left="1263" w:right="1122" w:hanging="851"/>
    </w:pPr>
    <w:rPr>
      <w:rFonts w:eastAsia="MS Mincho"/>
      <w:noProof/>
      <w:sz w:val="20"/>
      <w:szCs w:val="22"/>
    </w:rPr>
  </w:style>
  <w:style w:type="paragraph" w:styleId="TOC2">
    <w:name w:val="toc 2"/>
    <w:basedOn w:val="Normal"/>
    <w:next w:val="Normal"/>
    <w:autoRedefine/>
    <w:uiPriority w:val="39"/>
    <w:rsid w:val="00177768"/>
    <w:pPr>
      <w:tabs>
        <w:tab w:val="left" w:pos="1972"/>
        <w:tab w:val="right" w:pos="6649"/>
      </w:tabs>
      <w:spacing w:before="120" w:after="120"/>
      <w:ind w:left="1972" w:right="839" w:hanging="709"/>
    </w:pPr>
    <w:rPr>
      <w:noProof/>
      <w:sz w:val="20"/>
    </w:rPr>
  </w:style>
  <w:style w:type="paragraph" w:styleId="FootnoteText">
    <w:name w:val="footnote text"/>
    <w:basedOn w:val="Normal"/>
    <w:link w:val="FootnoteTextChar"/>
    <w:rsid w:val="00BA2448"/>
    <w:pPr>
      <w:widowControl w:val="0"/>
      <w:tabs>
        <w:tab w:val="left" w:pos="1406"/>
      </w:tabs>
      <w:autoSpaceDE w:val="0"/>
      <w:autoSpaceDN w:val="0"/>
      <w:adjustRightInd w:val="0"/>
      <w:spacing w:before="92" w:line="207" w:lineRule="exact"/>
    </w:pPr>
    <w:rPr>
      <w:rFonts w:eastAsia="Arial Unicode MS"/>
      <w:color w:val="000000"/>
      <w:w w:val="103"/>
      <w:sz w:val="16"/>
      <w:szCs w:val="18"/>
    </w:rPr>
  </w:style>
  <w:style w:type="character" w:customStyle="1" w:styleId="FootnoteTextChar">
    <w:name w:val="Footnote Text Char"/>
    <w:link w:val="FootnoteText"/>
    <w:rsid w:val="00BA2448"/>
    <w:rPr>
      <w:rFonts w:ascii="Gill Sans MT" w:eastAsia="Arial Unicode MS" w:hAnsi="Gill Sans MT"/>
      <w:color w:val="000000"/>
      <w:w w:val="103"/>
      <w:sz w:val="16"/>
      <w:szCs w:val="18"/>
    </w:rPr>
  </w:style>
  <w:style w:type="character" w:styleId="FootnoteReference">
    <w:name w:val="footnote reference"/>
    <w:rsid w:val="00BA2448"/>
    <w:rPr>
      <w:rFonts w:eastAsia="MS Gothic"/>
      <w:szCs w:val="20"/>
      <w:vertAlign w:val="superscript"/>
    </w:rPr>
  </w:style>
  <w:style w:type="paragraph" w:customStyle="1" w:styleId="TableTextColumnHeadingsSmall">
    <w:name w:val="Table Text (Column Headings Small)"/>
    <w:basedOn w:val="TableTextColumnHeadings"/>
    <w:qFormat/>
    <w:rsid w:val="005A7EF6"/>
    <w:rPr>
      <w:sz w:val="16"/>
      <w:szCs w:val="16"/>
    </w:rPr>
  </w:style>
  <w:style w:type="table" w:styleId="Table3Deffects3">
    <w:name w:val="Table 3D effects 3"/>
    <w:basedOn w:val="TableNormal"/>
    <w:rsid w:val="000B529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ttachment">
    <w:name w:val="Attachment"/>
    <w:basedOn w:val="Heading1"/>
    <w:next w:val="TextLevel1"/>
    <w:qFormat/>
    <w:rsid w:val="008C3EA1"/>
    <w:pPr>
      <w:numPr>
        <w:numId w:val="6"/>
      </w:numPr>
      <w:spacing w:before="360" w:after="480"/>
      <w:ind w:left="714" w:hanging="357"/>
    </w:pPr>
  </w:style>
  <w:style w:type="paragraph" w:customStyle="1" w:styleId="Figure">
    <w:name w:val="Figure"/>
    <w:basedOn w:val="TextLevel0"/>
    <w:rsid w:val="00E30189"/>
    <w:pPr>
      <w:spacing w:before="480" w:after="0"/>
      <w:jc w:val="center"/>
    </w:pPr>
    <w:rPr>
      <w:i/>
    </w:rPr>
  </w:style>
  <w:style w:type="paragraph" w:styleId="Caption">
    <w:name w:val="caption"/>
    <w:basedOn w:val="Normal"/>
    <w:next w:val="Normal"/>
    <w:unhideWhenUsed/>
    <w:qFormat/>
    <w:rsid w:val="003C40DD"/>
    <w:pPr>
      <w:spacing w:after="360"/>
      <w:ind w:left="1843" w:right="1314"/>
      <w:jc w:val="center"/>
    </w:pPr>
    <w:rPr>
      <w:bCs/>
      <w:i/>
      <w:sz w:val="20"/>
      <w:szCs w:val="20"/>
    </w:rPr>
  </w:style>
  <w:style w:type="paragraph" w:customStyle="1" w:styleId="BannerTitle">
    <w:name w:val="Banner Title"/>
    <w:basedOn w:val="Normal"/>
    <w:qFormat/>
    <w:rsid w:val="00094D21"/>
    <w:pPr>
      <w:jc w:val="center"/>
    </w:pPr>
    <w:rPr>
      <w:b/>
      <w:color w:val="FFFFFF"/>
    </w:rPr>
  </w:style>
  <w:style w:type="paragraph" w:customStyle="1" w:styleId="BannerText">
    <w:name w:val="Banner Text"/>
    <w:basedOn w:val="Normal"/>
    <w:qFormat/>
    <w:rsid w:val="00094D21"/>
    <w:pPr>
      <w:jc w:val="center"/>
    </w:pPr>
    <w:rPr>
      <w:color w:val="FFFFFF"/>
      <w:sz w:val="20"/>
    </w:rPr>
  </w:style>
  <w:style w:type="paragraph" w:customStyle="1" w:styleId="TableBullet1">
    <w:name w:val="Table Bullet 1"/>
    <w:basedOn w:val="TableText"/>
    <w:qFormat/>
    <w:rsid w:val="00D968F6"/>
    <w:pPr>
      <w:numPr>
        <w:numId w:val="7"/>
      </w:numPr>
      <w:spacing w:before="60" w:after="60"/>
      <w:ind w:left="425" w:hanging="425"/>
    </w:pPr>
  </w:style>
  <w:style w:type="paragraph" w:customStyle="1" w:styleId="TableBullet2">
    <w:name w:val="Table Bullet 2"/>
    <w:basedOn w:val="TableText"/>
    <w:qFormat/>
    <w:rsid w:val="00C43E56"/>
    <w:pPr>
      <w:numPr>
        <w:ilvl w:val="1"/>
        <w:numId w:val="7"/>
      </w:numPr>
      <w:tabs>
        <w:tab w:val="left" w:pos="838"/>
      </w:tabs>
      <w:ind w:left="840" w:hanging="284"/>
      <w:contextualSpacing/>
    </w:pPr>
  </w:style>
  <w:style w:type="paragraph" w:customStyle="1" w:styleId="CaptionTextBox">
    <w:name w:val="Caption Text Box"/>
    <w:basedOn w:val="Caption"/>
    <w:qFormat/>
    <w:rsid w:val="003C6411"/>
    <w:pPr>
      <w:spacing w:after="0"/>
      <w:ind w:left="0" w:right="0"/>
    </w:pPr>
  </w:style>
  <w:style w:type="paragraph" w:styleId="ListParagraph">
    <w:name w:val="List Paragraph"/>
    <w:basedOn w:val="Normal"/>
    <w:uiPriority w:val="34"/>
    <w:qFormat/>
    <w:rsid w:val="00374F86"/>
    <w:pPr>
      <w:ind w:left="720"/>
      <w:contextualSpacing/>
    </w:pPr>
  </w:style>
  <w:style w:type="table" w:styleId="TableTheme">
    <w:name w:val="Table Theme"/>
    <w:basedOn w:val="TableNormal"/>
    <w:rsid w:val="002912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Title"/>
    <w:qFormat/>
    <w:rsid w:val="00BB7731"/>
    <w:pPr>
      <w:keepNext/>
      <w:keepLines/>
      <w:numPr>
        <w:numId w:val="8"/>
      </w:numPr>
      <w:tabs>
        <w:tab w:val="clear" w:pos="709"/>
        <w:tab w:val="num" w:pos="360"/>
      </w:tabs>
      <w:overflowPunct w:val="0"/>
      <w:autoSpaceDE w:val="0"/>
      <w:autoSpaceDN w:val="0"/>
      <w:adjustRightInd w:val="0"/>
      <w:spacing w:before="120" w:after="120"/>
      <w:ind w:left="0" w:firstLine="0"/>
      <w:jc w:val="both"/>
    </w:pPr>
    <w:rPr>
      <w:rFonts w:ascii="Arial" w:eastAsia="Times New Roman" w:hAnsi="Arial"/>
      <w:color w:val="auto"/>
      <w:kern w:val="0"/>
      <w:sz w:val="22"/>
      <w:szCs w:val="20"/>
      <w:lang w:eastAsia="en-US"/>
    </w:rPr>
  </w:style>
  <w:style w:type="paragraph" w:customStyle="1" w:styleId="Style2">
    <w:name w:val="Style2"/>
    <w:basedOn w:val="Normal"/>
    <w:qFormat/>
    <w:rsid w:val="00BB7731"/>
    <w:pPr>
      <w:widowControl w:val="0"/>
      <w:numPr>
        <w:ilvl w:val="2"/>
        <w:numId w:val="8"/>
      </w:numPr>
      <w:overflowPunct w:val="0"/>
      <w:autoSpaceDE w:val="0"/>
      <w:autoSpaceDN w:val="0"/>
      <w:adjustRightInd w:val="0"/>
      <w:spacing w:after="120"/>
      <w:jc w:val="both"/>
    </w:pPr>
    <w:rPr>
      <w:rFonts w:ascii="Arial" w:hAnsi="Arial"/>
      <w:sz w:val="22"/>
      <w:szCs w:val="20"/>
      <w:lang w:eastAsia="en-US"/>
    </w:rPr>
  </w:style>
  <w:style w:type="character" w:customStyle="1" w:styleId="Style311Char">
    <w:name w:val="Style3.1.1 Char"/>
    <w:link w:val="Style311"/>
    <w:locked/>
    <w:rsid w:val="00BB7731"/>
    <w:rPr>
      <w:rFonts w:ascii="Arial" w:hAnsi="Arial" w:cs="Arial"/>
      <w:bCs/>
      <w:sz w:val="22"/>
      <w:lang w:eastAsia="en-US"/>
    </w:rPr>
  </w:style>
  <w:style w:type="paragraph" w:customStyle="1" w:styleId="Style311">
    <w:name w:val="Style3.1.1"/>
    <w:basedOn w:val="Normal"/>
    <w:link w:val="Style311Char"/>
    <w:qFormat/>
    <w:rsid w:val="00BB7731"/>
    <w:pPr>
      <w:numPr>
        <w:ilvl w:val="4"/>
        <w:numId w:val="8"/>
      </w:numPr>
      <w:overflowPunct w:val="0"/>
      <w:autoSpaceDE w:val="0"/>
      <w:autoSpaceDN w:val="0"/>
      <w:adjustRightInd w:val="0"/>
      <w:spacing w:after="120"/>
      <w:jc w:val="both"/>
    </w:pPr>
    <w:rPr>
      <w:rFonts w:ascii="Arial" w:hAnsi="Arial" w:cs="Arial"/>
      <w:bCs/>
      <w:sz w:val="22"/>
      <w:szCs w:val="20"/>
      <w:lang w:eastAsia="en-US"/>
    </w:rPr>
  </w:style>
  <w:style w:type="paragraph" w:customStyle="1" w:styleId="Style2n">
    <w:name w:val="Style2n"/>
    <w:basedOn w:val="Normal"/>
    <w:qFormat/>
    <w:rsid w:val="00BB7731"/>
    <w:pPr>
      <w:widowControl w:val="0"/>
      <w:overflowPunct w:val="0"/>
      <w:autoSpaceDE w:val="0"/>
      <w:autoSpaceDN w:val="0"/>
      <w:adjustRightInd w:val="0"/>
      <w:spacing w:after="120"/>
      <w:ind w:left="709"/>
      <w:jc w:val="both"/>
    </w:pPr>
    <w:rPr>
      <w:rFonts w:ascii="Arial" w:hAnsi="Arial"/>
      <w:sz w:val="22"/>
      <w:szCs w:val="20"/>
      <w:lang w:eastAsia="en-US"/>
    </w:rPr>
  </w:style>
  <w:style w:type="paragraph" w:customStyle="1" w:styleId="Style4">
    <w:name w:val="Style4"/>
    <w:basedOn w:val="Normal"/>
    <w:qFormat/>
    <w:rsid w:val="00BB7731"/>
    <w:pPr>
      <w:widowControl w:val="0"/>
      <w:numPr>
        <w:ilvl w:val="6"/>
        <w:numId w:val="8"/>
      </w:numPr>
      <w:overflowPunct w:val="0"/>
      <w:autoSpaceDE w:val="0"/>
      <w:autoSpaceDN w:val="0"/>
      <w:adjustRightInd w:val="0"/>
      <w:spacing w:after="120"/>
      <w:jc w:val="both"/>
    </w:pPr>
    <w:rPr>
      <w:rFonts w:ascii="Arial" w:hAnsi="Arial"/>
      <w:sz w:val="22"/>
      <w:szCs w:val="20"/>
      <w:lang w:eastAsia="en-US"/>
    </w:rPr>
  </w:style>
  <w:style w:type="paragraph" w:customStyle="1" w:styleId="Style2a">
    <w:name w:val="Style2a"/>
    <w:basedOn w:val="Style2n"/>
    <w:qFormat/>
    <w:rsid w:val="00BB7731"/>
    <w:pPr>
      <w:numPr>
        <w:ilvl w:val="3"/>
        <w:numId w:val="8"/>
      </w:numPr>
    </w:pPr>
  </w:style>
  <w:style w:type="paragraph" w:customStyle="1" w:styleId="Style3a">
    <w:name w:val="Style3a"/>
    <w:basedOn w:val="Style311"/>
    <w:qFormat/>
    <w:rsid w:val="00BB7731"/>
    <w:pPr>
      <w:numPr>
        <w:ilvl w:val="5"/>
      </w:numPr>
      <w:tabs>
        <w:tab w:val="num" w:pos="360"/>
      </w:tabs>
      <w:ind w:left="2160" w:hanging="360"/>
    </w:pPr>
  </w:style>
  <w:style w:type="paragraph" w:customStyle="1" w:styleId="Style4a">
    <w:name w:val="Style4a"/>
    <w:basedOn w:val="Style3a"/>
    <w:qFormat/>
    <w:rsid w:val="00BB7731"/>
    <w:pPr>
      <w:numPr>
        <w:ilvl w:val="7"/>
      </w:numPr>
      <w:tabs>
        <w:tab w:val="clear" w:pos="2835"/>
        <w:tab w:val="num" w:pos="360"/>
      </w:tabs>
      <w:ind w:left="2880" w:hanging="360"/>
    </w:pPr>
  </w:style>
  <w:style w:type="character" w:customStyle="1" w:styleId="HeaderChar">
    <w:name w:val="Header Char"/>
    <w:basedOn w:val="DefaultParagraphFont"/>
    <w:link w:val="Header"/>
    <w:uiPriority w:val="99"/>
    <w:rsid w:val="008E3854"/>
    <w:rPr>
      <w:rFonts w:ascii="Gill Sans MT" w:hAnsi="Gill Sans MT"/>
      <w:szCs w:val="24"/>
    </w:rPr>
  </w:style>
  <w:style w:type="paragraph" w:customStyle="1" w:styleId="Heading2NotBold">
    <w:name w:val="Heading 2 NotBold"/>
    <w:basedOn w:val="Heading2"/>
    <w:rsid w:val="008F6E36"/>
    <w:pPr>
      <w:keepNext w:val="0"/>
      <w:widowControl w:val="0"/>
      <w:numPr>
        <w:ilvl w:val="0"/>
        <w:numId w:val="0"/>
      </w:numPr>
      <w:tabs>
        <w:tab w:val="clear" w:pos="1134"/>
        <w:tab w:val="num" w:pos="709"/>
      </w:tabs>
      <w:snapToGrid w:val="0"/>
      <w:spacing w:before="180" w:after="0" w:line="288" w:lineRule="auto"/>
      <w:ind w:left="709" w:hanging="709"/>
      <w:jc w:val="both"/>
    </w:pPr>
    <w:rPr>
      <w:rFonts w:ascii="Arial" w:eastAsia="Times New Roman" w:hAnsi="Arial" w:cs="Arial"/>
      <w:iCs w:val="0"/>
      <w:color w:val="000000"/>
      <w:kern w:val="0"/>
      <w:szCs w:val="20"/>
      <w:lang w:eastAsia="en-US"/>
    </w:rPr>
  </w:style>
  <w:style w:type="paragraph" w:customStyle="1" w:styleId="FreeForm">
    <w:name w:val="Free Form"/>
    <w:rsid w:val="006122F5"/>
    <w:rPr>
      <w:rFonts w:eastAsia="Arial Unicode MS" w:cs="Arial Unicode M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3512182">
      <w:bodyDiv w:val="1"/>
      <w:marLeft w:val="0"/>
      <w:marRight w:val="0"/>
      <w:marTop w:val="0"/>
      <w:marBottom w:val="0"/>
      <w:divBdr>
        <w:top w:val="none" w:sz="0" w:space="0" w:color="auto"/>
        <w:left w:val="none" w:sz="0" w:space="0" w:color="auto"/>
        <w:bottom w:val="none" w:sz="0" w:space="0" w:color="auto"/>
        <w:right w:val="none" w:sz="0" w:space="0" w:color="auto"/>
      </w:divBdr>
    </w:div>
    <w:div w:id="442844534">
      <w:bodyDiv w:val="1"/>
      <w:marLeft w:val="0"/>
      <w:marRight w:val="0"/>
      <w:marTop w:val="0"/>
      <w:marBottom w:val="0"/>
      <w:divBdr>
        <w:top w:val="none" w:sz="0" w:space="0" w:color="auto"/>
        <w:left w:val="none" w:sz="0" w:space="0" w:color="auto"/>
        <w:bottom w:val="none" w:sz="0" w:space="0" w:color="auto"/>
        <w:right w:val="none" w:sz="0" w:space="0" w:color="auto"/>
      </w:divBdr>
      <w:divsChild>
        <w:div w:id="834800955">
          <w:marLeft w:val="965"/>
          <w:marRight w:val="0"/>
          <w:marTop w:val="86"/>
          <w:marBottom w:val="0"/>
          <w:divBdr>
            <w:top w:val="none" w:sz="0" w:space="0" w:color="auto"/>
            <w:left w:val="none" w:sz="0" w:space="0" w:color="auto"/>
            <w:bottom w:val="none" w:sz="0" w:space="0" w:color="auto"/>
            <w:right w:val="none" w:sz="0" w:space="0" w:color="auto"/>
          </w:divBdr>
        </w:div>
      </w:divsChild>
    </w:div>
    <w:div w:id="526869756">
      <w:bodyDiv w:val="1"/>
      <w:marLeft w:val="0"/>
      <w:marRight w:val="0"/>
      <w:marTop w:val="0"/>
      <w:marBottom w:val="0"/>
      <w:divBdr>
        <w:top w:val="none" w:sz="0" w:space="0" w:color="auto"/>
        <w:left w:val="none" w:sz="0" w:space="0" w:color="auto"/>
        <w:bottom w:val="none" w:sz="0" w:space="0" w:color="auto"/>
        <w:right w:val="none" w:sz="0" w:space="0" w:color="auto"/>
      </w:divBdr>
    </w:div>
    <w:div w:id="726414383">
      <w:bodyDiv w:val="1"/>
      <w:marLeft w:val="0"/>
      <w:marRight w:val="0"/>
      <w:marTop w:val="0"/>
      <w:marBottom w:val="0"/>
      <w:divBdr>
        <w:top w:val="none" w:sz="0" w:space="0" w:color="auto"/>
        <w:left w:val="none" w:sz="0" w:space="0" w:color="auto"/>
        <w:bottom w:val="none" w:sz="0" w:space="0" w:color="auto"/>
        <w:right w:val="none" w:sz="0" w:space="0" w:color="auto"/>
      </w:divBdr>
    </w:div>
    <w:div w:id="952244339">
      <w:bodyDiv w:val="1"/>
      <w:marLeft w:val="0"/>
      <w:marRight w:val="0"/>
      <w:marTop w:val="0"/>
      <w:marBottom w:val="0"/>
      <w:divBdr>
        <w:top w:val="none" w:sz="0" w:space="0" w:color="auto"/>
        <w:left w:val="none" w:sz="0" w:space="0" w:color="auto"/>
        <w:bottom w:val="none" w:sz="0" w:space="0" w:color="auto"/>
        <w:right w:val="none" w:sz="0" w:space="0" w:color="auto"/>
      </w:divBdr>
    </w:div>
    <w:div w:id="963851275">
      <w:bodyDiv w:val="1"/>
      <w:marLeft w:val="0"/>
      <w:marRight w:val="0"/>
      <w:marTop w:val="0"/>
      <w:marBottom w:val="0"/>
      <w:divBdr>
        <w:top w:val="none" w:sz="0" w:space="0" w:color="auto"/>
        <w:left w:val="none" w:sz="0" w:space="0" w:color="auto"/>
        <w:bottom w:val="none" w:sz="0" w:space="0" w:color="auto"/>
        <w:right w:val="none" w:sz="0" w:space="0" w:color="auto"/>
      </w:divBdr>
    </w:div>
    <w:div w:id="1093360622">
      <w:bodyDiv w:val="1"/>
      <w:marLeft w:val="0"/>
      <w:marRight w:val="0"/>
      <w:marTop w:val="0"/>
      <w:marBottom w:val="0"/>
      <w:divBdr>
        <w:top w:val="none" w:sz="0" w:space="0" w:color="auto"/>
        <w:left w:val="none" w:sz="0" w:space="0" w:color="auto"/>
        <w:bottom w:val="none" w:sz="0" w:space="0" w:color="auto"/>
        <w:right w:val="none" w:sz="0" w:space="0" w:color="auto"/>
      </w:divBdr>
    </w:div>
    <w:div w:id="1155492172">
      <w:bodyDiv w:val="1"/>
      <w:marLeft w:val="0"/>
      <w:marRight w:val="0"/>
      <w:marTop w:val="0"/>
      <w:marBottom w:val="0"/>
      <w:divBdr>
        <w:top w:val="none" w:sz="0" w:space="0" w:color="auto"/>
        <w:left w:val="none" w:sz="0" w:space="0" w:color="auto"/>
        <w:bottom w:val="none" w:sz="0" w:space="0" w:color="auto"/>
        <w:right w:val="none" w:sz="0" w:space="0" w:color="auto"/>
      </w:divBdr>
      <w:divsChild>
        <w:div w:id="2058427229">
          <w:marLeft w:val="1555"/>
          <w:marRight w:val="0"/>
          <w:marTop w:val="67"/>
          <w:marBottom w:val="0"/>
          <w:divBdr>
            <w:top w:val="none" w:sz="0" w:space="0" w:color="auto"/>
            <w:left w:val="none" w:sz="0" w:space="0" w:color="auto"/>
            <w:bottom w:val="none" w:sz="0" w:space="0" w:color="auto"/>
            <w:right w:val="none" w:sz="0" w:space="0" w:color="auto"/>
          </w:divBdr>
        </w:div>
      </w:divsChild>
    </w:div>
    <w:div w:id="1226723895">
      <w:bodyDiv w:val="1"/>
      <w:marLeft w:val="0"/>
      <w:marRight w:val="0"/>
      <w:marTop w:val="0"/>
      <w:marBottom w:val="0"/>
      <w:divBdr>
        <w:top w:val="none" w:sz="0" w:space="0" w:color="auto"/>
        <w:left w:val="none" w:sz="0" w:space="0" w:color="auto"/>
        <w:bottom w:val="none" w:sz="0" w:space="0" w:color="auto"/>
        <w:right w:val="none" w:sz="0" w:space="0" w:color="auto"/>
      </w:divBdr>
    </w:div>
    <w:div w:id="1266384296">
      <w:bodyDiv w:val="1"/>
      <w:marLeft w:val="0"/>
      <w:marRight w:val="0"/>
      <w:marTop w:val="0"/>
      <w:marBottom w:val="0"/>
      <w:divBdr>
        <w:top w:val="none" w:sz="0" w:space="0" w:color="auto"/>
        <w:left w:val="none" w:sz="0" w:space="0" w:color="auto"/>
        <w:bottom w:val="none" w:sz="0" w:space="0" w:color="auto"/>
        <w:right w:val="none" w:sz="0" w:space="0" w:color="auto"/>
      </w:divBdr>
    </w:div>
    <w:div w:id="1269313808">
      <w:bodyDiv w:val="1"/>
      <w:marLeft w:val="0"/>
      <w:marRight w:val="0"/>
      <w:marTop w:val="0"/>
      <w:marBottom w:val="0"/>
      <w:divBdr>
        <w:top w:val="none" w:sz="0" w:space="0" w:color="auto"/>
        <w:left w:val="none" w:sz="0" w:space="0" w:color="auto"/>
        <w:bottom w:val="none" w:sz="0" w:space="0" w:color="auto"/>
        <w:right w:val="none" w:sz="0" w:space="0" w:color="auto"/>
      </w:divBdr>
    </w:div>
    <w:div w:id="1337804846">
      <w:bodyDiv w:val="1"/>
      <w:marLeft w:val="0"/>
      <w:marRight w:val="0"/>
      <w:marTop w:val="0"/>
      <w:marBottom w:val="0"/>
      <w:divBdr>
        <w:top w:val="none" w:sz="0" w:space="0" w:color="auto"/>
        <w:left w:val="none" w:sz="0" w:space="0" w:color="auto"/>
        <w:bottom w:val="none" w:sz="0" w:space="0" w:color="auto"/>
        <w:right w:val="none" w:sz="0" w:space="0" w:color="auto"/>
      </w:divBdr>
    </w:div>
    <w:div w:id="1528640690">
      <w:bodyDiv w:val="1"/>
      <w:marLeft w:val="0"/>
      <w:marRight w:val="0"/>
      <w:marTop w:val="0"/>
      <w:marBottom w:val="0"/>
      <w:divBdr>
        <w:top w:val="none" w:sz="0" w:space="0" w:color="auto"/>
        <w:left w:val="none" w:sz="0" w:space="0" w:color="auto"/>
        <w:bottom w:val="none" w:sz="0" w:space="0" w:color="auto"/>
        <w:right w:val="none" w:sz="0" w:space="0" w:color="auto"/>
      </w:divBdr>
    </w:div>
    <w:div w:id="1540971373">
      <w:bodyDiv w:val="1"/>
      <w:marLeft w:val="0"/>
      <w:marRight w:val="0"/>
      <w:marTop w:val="0"/>
      <w:marBottom w:val="0"/>
      <w:divBdr>
        <w:top w:val="none" w:sz="0" w:space="0" w:color="auto"/>
        <w:left w:val="none" w:sz="0" w:space="0" w:color="auto"/>
        <w:bottom w:val="none" w:sz="0" w:space="0" w:color="auto"/>
        <w:right w:val="none" w:sz="0" w:space="0" w:color="auto"/>
      </w:divBdr>
    </w:div>
    <w:div w:id="1633292450">
      <w:bodyDiv w:val="1"/>
      <w:marLeft w:val="0"/>
      <w:marRight w:val="0"/>
      <w:marTop w:val="0"/>
      <w:marBottom w:val="0"/>
      <w:divBdr>
        <w:top w:val="none" w:sz="0" w:space="0" w:color="auto"/>
        <w:left w:val="none" w:sz="0" w:space="0" w:color="auto"/>
        <w:bottom w:val="none" w:sz="0" w:space="0" w:color="auto"/>
        <w:right w:val="none" w:sz="0" w:space="0" w:color="auto"/>
      </w:divBdr>
    </w:div>
    <w:div w:id="1650085951">
      <w:bodyDiv w:val="1"/>
      <w:marLeft w:val="0"/>
      <w:marRight w:val="0"/>
      <w:marTop w:val="0"/>
      <w:marBottom w:val="0"/>
      <w:divBdr>
        <w:top w:val="none" w:sz="0" w:space="0" w:color="auto"/>
        <w:left w:val="none" w:sz="0" w:space="0" w:color="auto"/>
        <w:bottom w:val="none" w:sz="0" w:space="0" w:color="auto"/>
        <w:right w:val="none" w:sz="0" w:space="0" w:color="auto"/>
      </w:divBdr>
    </w:div>
    <w:div w:id="1690450166">
      <w:bodyDiv w:val="1"/>
      <w:marLeft w:val="0"/>
      <w:marRight w:val="0"/>
      <w:marTop w:val="0"/>
      <w:marBottom w:val="0"/>
      <w:divBdr>
        <w:top w:val="none" w:sz="0" w:space="0" w:color="auto"/>
        <w:left w:val="none" w:sz="0" w:space="0" w:color="auto"/>
        <w:bottom w:val="none" w:sz="0" w:space="0" w:color="auto"/>
        <w:right w:val="none" w:sz="0" w:space="0" w:color="auto"/>
      </w:divBdr>
    </w:div>
    <w:div w:id="1742826365">
      <w:bodyDiv w:val="1"/>
      <w:marLeft w:val="0"/>
      <w:marRight w:val="0"/>
      <w:marTop w:val="0"/>
      <w:marBottom w:val="0"/>
      <w:divBdr>
        <w:top w:val="none" w:sz="0" w:space="0" w:color="auto"/>
        <w:left w:val="none" w:sz="0" w:space="0" w:color="auto"/>
        <w:bottom w:val="none" w:sz="0" w:space="0" w:color="auto"/>
        <w:right w:val="none" w:sz="0" w:space="0" w:color="auto"/>
      </w:divBdr>
    </w:div>
    <w:div w:id="1828545781">
      <w:bodyDiv w:val="1"/>
      <w:marLeft w:val="0"/>
      <w:marRight w:val="0"/>
      <w:marTop w:val="0"/>
      <w:marBottom w:val="0"/>
      <w:divBdr>
        <w:top w:val="none" w:sz="0" w:space="0" w:color="auto"/>
        <w:left w:val="none" w:sz="0" w:space="0" w:color="auto"/>
        <w:bottom w:val="none" w:sz="0" w:space="0" w:color="auto"/>
        <w:right w:val="none" w:sz="0" w:space="0" w:color="auto"/>
      </w:divBdr>
    </w:div>
    <w:div w:id="2056853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1821DC-0A77-43D9-8253-95656D1FA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08</Words>
  <Characters>346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068</CharactersWithSpaces>
  <SharedDoc>false</SharedDoc>
  <HLinks>
    <vt:vector size="6" baseType="variant">
      <vt:variant>
        <vt:i4>5636161</vt:i4>
      </vt:variant>
      <vt:variant>
        <vt:i4>3</vt:i4>
      </vt:variant>
      <vt:variant>
        <vt:i4>0</vt:i4>
      </vt:variant>
      <vt:variant>
        <vt:i4>5</vt:i4>
      </vt:variant>
      <vt:variant>
        <vt:lpwstr>http://www.projectinabox.org.uk/terms.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2-05T21:32:00Z</dcterms:created>
  <dcterms:modified xsi:type="dcterms:W3CDTF">2018-02-05T21:32:00Z</dcterms:modified>
</cp:coreProperties>
</file>